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E8A879" w14:textId="2A885A88" w:rsidR="00473791" w:rsidRPr="007C69BC" w:rsidRDefault="007A507C" w:rsidP="002E112E">
      <w:pPr>
        <w:spacing w:after="0" w:line="240" w:lineRule="auto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C69BC">
        <w:rPr>
          <w:rFonts w:ascii="Times New Roman" w:hAnsi="Times New Roman" w:cs="Times New Roman"/>
          <w:b/>
          <w:bCs/>
          <w:color w:val="000000"/>
          <w:sz w:val="24"/>
          <w:szCs w:val="24"/>
        </w:rPr>
        <w:t>Приложение</w:t>
      </w:r>
      <w:r w:rsidR="00473791" w:rsidRPr="007C69B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1 </w:t>
      </w:r>
    </w:p>
    <w:p w14:paraId="0093F74A" w14:textId="77777777" w:rsidR="00154513" w:rsidRPr="002E112E" w:rsidRDefault="00154513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7827061" w14:textId="77777777" w:rsidR="00603D6E" w:rsidRPr="002E112E" w:rsidRDefault="00603D6E" w:rsidP="002E112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B5D7487" w14:textId="77777777" w:rsidR="009E26A0" w:rsidRPr="002E112E" w:rsidRDefault="009E26A0" w:rsidP="002E112E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Требуемая документация к объявлению: 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</w:t>
      </w:r>
    </w:p>
    <w:p w14:paraId="2B47D915" w14:textId="41F82F7C" w:rsidR="003B66F7" w:rsidRPr="002E112E" w:rsidRDefault="003B66F7" w:rsidP="002E112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по выбору </w:t>
      </w:r>
      <w:r w:rsidRPr="002E112E">
        <w:rPr>
          <w:rFonts w:ascii="Times New Roman" w:hAnsi="Times New Roman" w:cs="Times New Roman"/>
          <w:b/>
          <w:sz w:val="24"/>
          <w:szCs w:val="24"/>
        </w:rPr>
        <w:t>поставщика услуг по доработке  информационной системы «База данных индивидуального учета клиентов».</w:t>
      </w:r>
    </w:p>
    <w:p w14:paraId="6AC70AE9" w14:textId="77777777" w:rsidR="00260C36" w:rsidRPr="001C458F" w:rsidRDefault="00260C36" w:rsidP="002E112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BFFAD8" w14:textId="725A9E87" w:rsidR="00B503CB" w:rsidRPr="002E112E" w:rsidRDefault="00260C36" w:rsidP="002E112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E112E">
        <w:rPr>
          <w:rFonts w:ascii="Times New Roman" w:hAnsi="Times New Roman" w:cs="Times New Roman"/>
          <w:sz w:val="24"/>
          <w:szCs w:val="24"/>
        </w:rPr>
        <w:t>Настоящая документация, предоставляемая организатором закупа потенциальным поставщикам для подготовки   заявки  и участия в закупе услуг по доработке  информационной системы «База данных индивидуального учета клиенто</w:t>
      </w:r>
      <w:r w:rsidR="00897D93" w:rsidRPr="002E112E">
        <w:rPr>
          <w:rFonts w:ascii="Times New Roman" w:hAnsi="Times New Roman" w:cs="Times New Roman"/>
          <w:sz w:val="24"/>
          <w:szCs w:val="24"/>
        </w:rPr>
        <w:t>в»</w:t>
      </w:r>
      <w:r w:rsidR="00897D93" w:rsidRPr="002E11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12E">
        <w:rPr>
          <w:rFonts w:ascii="Times New Roman" w:hAnsi="Times New Roman" w:cs="Times New Roman"/>
          <w:sz w:val="24"/>
          <w:szCs w:val="24"/>
        </w:rPr>
        <w:t>для Республиканского государственного предприятия на праве хозяйственного ведения "Казахский научный центр дерматологии и инфекционных заболеваний" Министерства здравоохранения Республики Казахстан</w:t>
      </w:r>
      <w:r w:rsidRPr="002E112E">
        <w:rPr>
          <w:rFonts w:ascii="Times New Roman" w:hAnsi="Times New Roman" w:cs="Times New Roman"/>
          <w:sz w:val="24"/>
          <w:szCs w:val="24"/>
          <w:lang w:val="kk-KZ"/>
        </w:rPr>
        <w:t xml:space="preserve"> (далее – КНЦДИЗ)</w:t>
      </w:r>
      <w:r w:rsidRPr="002E112E">
        <w:rPr>
          <w:rFonts w:ascii="Times New Roman" w:hAnsi="Times New Roman" w:cs="Times New Roman"/>
          <w:sz w:val="24"/>
          <w:szCs w:val="24"/>
        </w:rPr>
        <w:t xml:space="preserve"> на 2021 год (далее – Конкурсная  документация) разработана в соответствии </w:t>
      </w:r>
      <w:r w:rsidRPr="002E112E">
        <w:rPr>
          <w:rFonts w:ascii="Times New Roman" w:hAnsi="Times New Roman" w:cs="Times New Roman"/>
          <w:sz w:val="24"/>
          <w:szCs w:val="24"/>
          <w:lang w:val="kk-KZ"/>
        </w:rPr>
        <w:t xml:space="preserve"> с</w:t>
      </w: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 Руководством по закупкам </w:t>
      </w:r>
      <w:r w:rsidRPr="002E112E">
        <w:rPr>
          <w:rFonts w:ascii="Times New Roman" w:hAnsi="Times New Roman" w:cs="Times New Roman"/>
          <w:sz w:val="24"/>
          <w:szCs w:val="24"/>
        </w:rPr>
        <w:t xml:space="preserve">(далее – Правила).  </w:t>
      </w: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  </w:t>
      </w:r>
      <w:proofErr w:type="gramEnd"/>
    </w:p>
    <w:p w14:paraId="15590F3B" w14:textId="77777777" w:rsidR="00260C36" w:rsidRPr="002E112E" w:rsidRDefault="00260C36" w:rsidP="002E112E">
      <w:pPr>
        <w:pStyle w:val="af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22070AE9" w14:textId="2920C03C" w:rsidR="00726005" w:rsidRPr="002E112E" w:rsidRDefault="00F0790C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Организатор</w:t>
      </w:r>
      <w:r w:rsidR="00F812FD" w:rsidRPr="002E112E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="00F812FD"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03D6E" w:rsidRPr="002E112E">
        <w:rPr>
          <w:rFonts w:ascii="Times New Roman" w:hAnsi="Times New Roman" w:cs="Times New Roman"/>
          <w:sz w:val="24"/>
          <w:szCs w:val="24"/>
        </w:rPr>
        <w:t>РГП на ПХВ «</w:t>
      </w:r>
      <w:proofErr w:type="gramStart"/>
      <w:r w:rsidR="00603D6E" w:rsidRPr="002E112E">
        <w:rPr>
          <w:rFonts w:ascii="Times New Roman" w:hAnsi="Times New Roman" w:cs="Times New Roman"/>
          <w:sz w:val="24"/>
          <w:szCs w:val="24"/>
        </w:rPr>
        <w:t>Казахский</w:t>
      </w:r>
      <w:proofErr w:type="gramEnd"/>
      <w:r w:rsidR="00154513" w:rsidRPr="002E112E">
        <w:rPr>
          <w:rFonts w:ascii="Times New Roman" w:hAnsi="Times New Roman" w:cs="Times New Roman"/>
          <w:sz w:val="24"/>
          <w:szCs w:val="24"/>
        </w:rPr>
        <w:t xml:space="preserve"> научн</w:t>
      </w:r>
      <w:r w:rsidR="00603D6E" w:rsidRPr="002E112E">
        <w:rPr>
          <w:rFonts w:ascii="Times New Roman" w:hAnsi="Times New Roman" w:cs="Times New Roman"/>
          <w:sz w:val="24"/>
          <w:szCs w:val="24"/>
        </w:rPr>
        <w:t>ый</w:t>
      </w:r>
      <w:r w:rsidR="00154513" w:rsidRPr="002E112E">
        <w:rPr>
          <w:rFonts w:ascii="Times New Roman" w:hAnsi="Times New Roman" w:cs="Times New Roman"/>
          <w:sz w:val="24"/>
          <w:szCs w:val="24"/>
        </w:rPr>
        <w:t xml:space="preserve"> центр дерматологии и инфекционных заболеваний» МЗ РК</w:t>
      </w:r>
    </w:p>
    <w:p w14:paraId="033A4957" w14:textId="77777777" w:rsidR="001E7E79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Юридический адрес: </w:t>
      </w:r>
      <w:r w:rsidR="00154513" w:rsidRPr="002E112E">
        <w:rPr>
          <w:rFonts w:ascii="Times New Roman" w:hAnsi="Times New Roman" w:cs="Times New Roman"/>
          <w:color w:val="000000"/>
          <w:sz w:val="24"/>
          <w:szCs w:val="24"/>
          <w:lang w:val="kk-KZ"/>
        </w:rPr>
        <w:t>г</w:t>
      </w:r>
      <w:r w:rsidR="00154513"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. Алматы, улица </w:t>
      </w:r>
      <w:proofErr w:type="spellStart"/>
      <w:r w:rsidR="00154513" w:rsidRPr="002E112E">
        <w:rPr>
          <w:rFonts w:ascii="Times New Roman" w:hAnsi="Times New Roman" w:cs="Times New Roman"/>
          <w:color w:val="000000"/>
          <w:sz w:val="24"/>
          <w:szCs w:val="24"/>
        </w:rPr>
        <w:t>Райымбека</w:t>
      </w:r>
      <w:proofErr w:type="spellEnd"/>
      <w:r w:rsidR="00154513" w:rsidRPr="002E112E">
        <w:rPr>
          <w:rFonts w:ascii="Times New Roman" w:hAnsi="Times New Roman" w:cs="Times New Roman"/>
          <w:color w:val="000000"/>
          <w:sz w:val="24"/>
          <w:szCs w:val="24"/>
        </w:rPr>
        <w:t>, 60</w:t>
      </w:r>
    </w:p>
    <w:p w14:paraId="6E1C4706" w14:textId="77777777" w:rsidR="001E7E79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БИН: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>181240026355</w:t>
      </w:r>
    </w:p>
    <w:p w14:paraId="4DDDA8C4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Банковские реквизиты:  </w:t>
      </w:r>
    </w:p>
    <w:p w14:paraId="4BA05439" w14:textId="77777777" w:rsidR="00B62E22" w:rsidRPr="002E112E" w:rsidRDefault="00F812FD" w:rsidP="002E112E">
      <w:pPr>
        <w:tabs>
          <w:tab w:val="left" w:pos="5565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ИИК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KZ036010131000454531 (KZT)</w:t>
      </w:r>
    </w:p>
    <w:p w14:paraId="60CBF38F" w14:textId="77777777" w:rsidR="00B62E22" w:rsidRPr="002E112E" w:rsidRDefault="00B62E22" w:rsidP="002E112E">
      <w:pPr>
        <w:tabs>
          <w:tab w:val="left" w:pos="5565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>в АО «Народный Банк Казахстана»</w:t>
      </w:r>
    </w:p>
    <w:p w14:paraId="0B4BA186" w14:textId="77777777" w:rsidR="00B62E22" w:rsidRPr="002E112E" w:rsidRDefault="00F812FD" w:rsidP="002E112E">
      <w:pPr>
        <w:tabs>
          <w:tab w:val="left" w:pos="5565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БИК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>HSBKKZKX</w:t>
      </w:r>
    </w:p>
    <w:p w14:paraId="6F804CB8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2E112E">
        <w:rPr>
          <w:rFonts w:ascii="Times New Roman" w:hAnsi="Times New Roman" w:cs="Times New Roman"/>
          <w:color w:val="000000"/>
          <w:sz w:val="24"/>
          <w:szCs w:val="24"/>
        </w:rPr>
        <w:t>КБе</w:t>
      </w:r>
      <w:proofErr w:type="spellEnd"/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>16</w:t>
      </w:r>
    </w:p>
    <w:p w14:paraId="280C3425" w14:textId="687B769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Представитель </w:t>
      </w:r>
      <w:r w:rsidR="00F0790C">
        <w:rPr>
          <w:rFonts w:ascii="Times New Roman" w:hAnsi="Times New Roman" w:cs="Times New Roman"/>
          <w:b/>
          <w:color w:val="000000"/>
          <w:sz w:val="24"/>
          <w:szCs w:val="24"/>
        </w:rPr>
        <w:t>организатора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F0E1B" w:rsidRPr="002E112E">
        <w:rPr>
          <w:rFonts w:ascii="Times New Roman" w:hAnsi="Times New Roman" w:cs="Times New Roman"/>
          <w:color w:val="000000"/>
          <w:sz w:val="24"/>
          <w:szCs w:val="24"/>
        </w:rPr>
        <w:t>Петренко Ирина Ивановна</w:t>
      </w:r>
    </w:p>
    <w:p w14:paraId="7739284F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Должность: </w:t>
      </w:r>
      <w:r w:rsidR="00CF0E1B" w:rsidRPr="002E112E">
        <w:rPr>
          <w:rFonts w:ascii="Times New Roman" w:hAnsi="Times New Roman" w:cs="Times New Roman"/>
          <w:color w:val="000000"/>
          <w:sz w:val="24"/>
          <w:szCs w:val="24"/>
        </w:rPr>
        <w:t>заместитель директора</w:t>
      </w:r>
    </w:p>
    <w:p w14:paraId="66CC59BB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Контактный телефон: </w:t>
      </w:r>
      <w:r w:rsidR="00CF0E1B" w:rsidRPr="002E112E">
        <w:rPr>
          <w:rFonts w:ascii="Times New Roman" w:hAnsi="Times New Roman" w:cs="Times New Roman"/>
          <w:color w:val="000000"/>
          <w:sz w:val="24"/>
          <w:szCs w:val="24"/>
        </w:rPr>
        <w:t>397</w:t>
      </w:r>
      <w:r w:rsidR="003F3A71" w:rsidRPr="002E112E">
        <w:rPr>
          <w:rFonts w:ascii="Times New Roman" w:hAnsi="Times New Roman" w:cs="Times New Roman"/>
          <w:color w:val="000000"/>
          <w:sz w:val="24"/>
          <w:szCs w:val="24"/>
        </w:rPr>
        <w:t>41</w:t>
      </w:r>
      <w:r w:rsidR="0072424D" w:rsidRPr="002E112E">
        <w:rPr>
          <w:rFonts w:ascii="Times New Roman" w:hAnsi="Times New Roman" w:cs="Times New Roman"/>
          <w:color w:val="000000"/>
          <w:sz w:val="24"/>
          <w:szCs w:val="24"/>
        </w:rPr>
        <w:t>91</w:t>
      </w:r>
    </w:p>
    <w:p w14:paraId="489B3EAA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  <w:lang w:val="en-US"/>
        </w:rPr>
        <w:t>E-mail</w:t>
      </w:r>
      <w:r w:rsidRPr="002E112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9" w:history="1">
        <w:r w:rsidR="00CF0E1B" w:rsidRPr="002E112E">
          <w:rPr>
            <w:rStyle w:val="ab"/>
            <w:rFonts w:ascii="Times New Roman" w:hAnsi="Times New Roman" w:cs="Times New Roman"/>
            <w:color w:val="auto"/>
            <w:sz w:val="24"/>
            <w:szCs w:val="24"/>
            <w:lang w:val="en-US"/>
          </w:rPr>
          <w:t>zam.org@kncdiz.kz</w:t>
        </w:r>
      </w:hyperlink>
    </w:p>
    <w:p w14:paraId="7E5FC507" w14:textId="77777777" w:rsidR="003B66F7" w:rsidRPr="002E112E" w:rsidRDefault="003B66F7" w:rsidP="002E112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077003D8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1. Общие положения</w:t>
      </w:r>
    </w:p>
    <w:p w14:paraId="3E19C417" w14:textId="198FF008" w:rsidR="00897D93" w:rsidRPr="002E112E" w:rsidRDefault="00F812FD" w:rsidP="002E112E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b/>
        </w:rPr>
      </w:pPr>
      <w:r w:rsidRPr="002E112E">
        <w:rPr>
          <w:color w:val="000000"/>
        </w:rPr>
        <w:t xml:space="preserve">1. </w:t>
      </w:r>
      <w:r w:rsidR="00897D93" w:rsidRPr="002E112E">
        <w:t>Закуп</w:t>
      </w:r>
      <w:r w:rsidR="00DA54B6" w:rsidRPr="002E112E">
        <w:t xml:space="preserve"> прово</w:t>
      </w:r>
      <w:r w:rsidR="00154513" w:rsidRPr="002E112E">
        <w:t xml:space="preserve">дится с целью выбора поставщика </w:t>
      </w:r>
      <w:r w:rsidR="001C458F">
        <w:t>(</w:t>
      </w:r>
      <w:proofErr w:type="spellStart"/>
      <w:r w:rsidR="001C458F">
        <w:t>ов</w:t>
      </w:r>
      <w:proofErr w:type="spellEnd"/>
      <w:r w:rsidR="001C458F">
        <w:t xml:space="preserve">) услуг - </w:t>
      </w:r>
      <w:r w:rsidR="003B66F7" w:rsidRPr="002E112E">
        <w:rPr>
          <w:b/>
        </w:rPr>
        <w:t>доработк</w:t>
      </w:r>
      <w:r w:rsidR="00A802AA">
        <w:rPr>
          <w:b/>
        </w:rPr>
        <w:t>и</w:t>
      </w:r>
      <w:r w:rsidR="003B66F7" w:rsidRPr="002E112E">
        <w:rPr>
          <w:b/>
        </w:rPr>
        <w:t xml:space="preserve">  информационной системы «База данных индивидуального учета клиентов».</w:t>
      </w:r>
    </w:p>
    <w:p w14:paraId="0623D051" w14:textId="4D252F71" w:rsidR="00897D93" w:rsidRPr="000E56A9" w:rsidRDefault="001568ED" w:rsidP="000E56A9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eastAsiaTheme="minorEastAsia"/>
          <w:color w:val="000000"/>
          <w:spacing w:val="1"/>
        </w:rPr>
      </w:pPr>
      <w:r w:rsidRPr="002E112E">
        <w:t>2.</w:t>
      </w:r>
      <w:r w:rsidR="00897D93" w:rsidRPr="002E112E">
        <w:t xml:space="preserve"> </w:t>
      </w:r>
      <w:proofErr w:type="gramStart"/>
      <w:r w:rsidR="00897D93" w:rsidRPr="002E112E">
        <w:t>Сумма, выделенная на закуп составляет</w:t>
      </w:r>
      <w:proofErr w:type="gramEnd"/>
      <w:r w:rsidR="00897D93" w:rsidRPr="002E112E">
        <w:t xml:space="preserve"> </w:t>
      </w:r>
      <w:r w:rsidR="00897D93" w:rsidRPr="002E112E">
        <w:rPr>
          <w:b/>
        </w:rPr>
        <w:t>5 400 000</w:t>
      </w:r>
      <w:r w:rsidR="00897D93" w:rsidRPr="002E112E">
        <w:t xml:space="preserve"> (пять миллионов  четыреста тысяч) тенге 00 </w:t>
      </w:r>
      <w:proofErr w:type="spellStart"/>
      <w:r w:rsidR="00897D93" w:rsidRPr="002E112E">
        <w:t>тиын</w:t>
      </w:r>
      <w:proofErr w:type="spellEnd"/>
      <w:r w:rsidR="00897D93" w:rsidRPr="002E112E">
        <w:t xml:space="preserve"> (</w:t>
      </w:r>
      <w:r w:rsidR="00897D93" w:rsidRPr="002E112E">
        <w:rPr>
          <w:b/>
          <w:lang w:eastAsia="en-US" w:bidi="en-US"/>
        </w:rPr>
        <w:t xml:space="preserve">Техническая спецификация и техническое задание </w:t>
      </w:r>
      <w:r w:rsidR="001C458F">
        <w:rPr>
          <w:b/>
          <w:lang w:eastAsia="en-US" w:bidi="en-US"/>
        </w:rPr>
        <w:t>на</w:t>
      </w:r>
      <w:r w:rsidR="00897D93" w:rsidRPr="002E112E">
        <w:rPr>
          <w:b/>
          <w:lang w:eastAsia="en-US" w:bidi="en-US"/>
        </w:rPr>
        <w:t xml:space="preserve"> </w:t>
      </w:r>
      <w:r w:rsidR="00897D93" w:rsidRPr="00482BAD">
        <w:rPr>
          <w:b/>
          <w:lang w:eastAsia="en-US" w:bidi="en-US"/>
        </w:rPr>
        <w:t xml:space="preserve">доработку </w:t>
      </w:r>
      <w:r w:rsidR="00897D93" w:rsidRPr="000E56A9">
        <w:rPr>
          <w:rFonts w:eastAsiaTheme="minorEastAsia"/>
          <w:color w:val="000000"/>
          <w:spacing w:val="1"/>
        </w:rPr>
        <w:t>БДИУК указаны в Приложении №</w:t>
      </w:r>
      <w:r w:rsidR="00795238" w:rsidRPr="000E56A9">
        <w:rPr>
          <w:rFonts w:eastAsiaTheme="minorEastAsia"/>
          <w:color w:val="000000"/>
          <w:spacing w:val="1"/>
        </w:rPr>
        <w:t>2</w:t>
      </w:r>
      <w:r w:rsidR="00897D93" w:rsidRPr="000E56A9">
        <w:rPr>
          <w:rFonts w:eastAsiaTheme="minorEastAsia"/>
          <w:color w:val="000000"/>
          <w:spacing w:val="1"/>
        </w:rPr>
        <w:t xml:space="preserve">). </w:t>
      </w:r>
    </w:p>
    <w:p w14:paraId="2307593B" w14:textId="4169E530" w:rsidR="00F80CB1" w:rsidRPr="000E56A9" w:rsidRDefault="00897D93" w:rsidP="000E56A9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3. Условия платежа: 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Оплата за предоставленные услуги буд</w:t>
      </w:r>
      <w:r w:rsid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е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т </w:t>
      </w:r>
      <w:proofErr w:type="gramStart"/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производится</w:t>
      </w:r>
      <w:proofErr w:type="gramEnd"/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Организатором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путем перечисления денежных средств на расчетный счет Поставщика не позднее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10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(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десяти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) календарных дней </w:t>
      </w:r>
      <w:proofErr w:type="gramStart"/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с даты подписания</w:t>
      </w:r>
      <w:proofErr w:type="gramEnd"/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Сторонами акта оказанных услуг.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С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рок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предоставления услуг по 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доработк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е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 информационной системы «База данных индивидуального учета клиентов»  - не более </w:t>
      </w:r>
      <w:r w:rsidR="00B63E16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60 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дней с момента подписания договор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а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на выполнение услуг.</w:t>
      </w:r>
      <w:r w:rsidR="002E112E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</w:p>
    <w:p w14:paraId="5CF27FD0" w14:textId="64B230CF" w:rsidR="00897D93" w:rsidRPr="002E112E" w:rsidRDefault="00897D9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4. Требования к языкам – </w:t>
      </w:r>
      <w:r w:rsidRPr="00482BAD">
        <w:rPr>
          <w:rFonts w:ascii="Times New Roman" w:hAnsi="Times New Roman" w:cs="Times New Roman"/>
          <w:sz w:val="24"/>
          <w:szCs w:val="24"/>
        </w:rPr>
        <w:t>заявка, подготовленная потенциальным</w:t>
      </w:r>
      <w:r w:rsidRPr="002E112E">
        <w:rPr>
          <w:rFonts w:ascii="Times New Roman" w:hAnsi="Times New Roman" w:cs="Times New Roman"/>
          <w:sz w:val="24"/>
          <w:szCs w:val="24"/>
        </w:rPr>
        <w:t xml:space="preserve"> поставщиком, а также вся корреспонденция и документы касательно заявки составляются и представляются на </w:t>
      </w:r>
      <w:proofErr w:type="gramStart"/>
      <w:r w:rsidRPr="002E112E">
        <w:rPr>
          <w:rFonts w:ascii="Times New Roman" w:hAnsi="Times New Roman" w:cs="Times New Roman"/>
          <w:sz w:val="24"/>
          <w:szCs w:val="24"/>
        </w:rPr>
        <w:t>языке</w:t>
      </w:r>
      <w:proofErr w:type="gramEnd"/>
      <w:r w:rsidRPr="002E112E">
        <w:rPr>
          <w:rFonts w:ascii="Times New Roman" w:hAnsi="Times New Roman" w:cs="Times New Roman"/>
          <w:sz w:val="24"/>
          <w:szCs w:val="24"/>
        </w:rPr>
        <w:t>, на котором составлена настоящая документация.</w:t>
      </w:r>
    </w:p>
    <w:p w14:paraId="6F7A3898" w14:textId="77777777" w:rsidR="00897D93" w:rsidRPr="002E112E" w:rsidRDefault="00897D93" w:rsidP="002E112E">
      <w:pPr>
        <w:shd w:val="clear" w:color="auto" w:fill="FFFFFF"/>
        <w:spacing w:line="240" w:lineRule="auto"/>
        <w:jc w:val="center"/>
        <w:rPr>
          <w:rFonts w:ascii="Times New Roman" w:hAnsi="Times New Roman" w:cs="Times New Roman"/>
          <w:b/>
          <w:bCs/>
          <w:spacing w:val="-1"/>
          <w:sz w:val="24"/>
          <w:szCs w:val="24"/>
        </w:rPr>
      </w:pPr>
      <w:r w:rsidRPr="002E112E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2. </w:t>
      </w:r>
      <w:r w:rsidRPr="002E112E">
        <w:rPr>
          <w:rFonts w:ascii="Times New Roman" w:hAnsi="Times New Roman" w:cs="Times New Roman"/>
          <w:b/>
          <w:sz w:val="24"/>
          <w:szCs w:val="24"/>
        </w:rPr>
        <w:t xml:space="preserve">Требуемая </w:t>
      </w:r>
      <w:r w:rsidRPr="002E112E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документация</w:t>
      </w:r>
    </w:p>
    <w:p w14:paraId="3EDA1F46" w14:textId="77777777" w:rsidR="00897D93" w:rsidRPr="002E112E" w:rsidRDefault="00897D9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. Потенциальный поставщик, изъявивший желание участвовать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, до истечения окончательного срока приема заявок представляет организатору закупа в запечатанном виде заявку (</w:t>
      </w:r>
      <w:r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нверт). Срок действия заявки составляет</w:t>
      </w:r>
      <w:r w:rsidRPr="00482BAD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 xml:space="preserve"> </w:t>
      </w:r>
      <w:r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>сорок пять календарных дней, исчисляемых со дня окончательного приема заявок.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</w:p>
    <w:p w14:paraId="50EE843D" w14:textId="77777777" w:rsidR="00897D93" w:rsidRPr="002E112E" w:rsidRDefault="00897D9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lastRenderedPageBreak/>
        <w:t>Потенциальный поставщик, изъявивший желание участвовать в конкурсе, вносит с заявкой на участие в конкурсе обеспечение заявки на участие в конкурсе в размере одного процента от суммы, выделенной для приобретения товаров, на следующие реквизиты организатора:</w:t>
      </w:r>
    </w:p>
    <w:p w14:paraId="695400C2" w14:textId="77777777" w:rsidR="00897D93" w:rsidRPr="002E112E" w:rsidRDefault="00897D93" w:rsidP="002E112E">
      <w:pPr>
        <w:pStyle w:val="a4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РГП на ПХВ «Казахский научный центр дерматологии и инфекционных заболеваний» Министерства здравоохранения Республики Казахстан»</w:t>
      </w:r>
    </w:p>
    <w:p w14:paraId="56AE0232" w14:textId="77777777" w:rsidR="00897D93" w:rsidRPr="002E112E" w:rsidRDefault="00897D93" w:rsidP="002E112E">
      <w:pPr>
        <w:pStyle w:val="a4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БИН: 181240026355</w:t>
      </w:r>
    </w:p>
    <w:p w14:paraId="6C970B55" w14:textId="77777777" w:rsidR="00897D93" w:rsidRPr="002E112E" w:rsidRDefault="00897D93" w:rsidP="002E112E">
      <w:pPr>
        <w:pStyle w:val="a4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ИИК: KZ036010131000454531 (KZT)</w:t>
      </w:r>
    </w:p>
    <w:p w14:paraId="799AAD8B" w14:textId="77777777" w:rsidR="00897D93" w:rsidRPr="002E112E" w:rsidRDefault="00897D93" w:rsidP="002E112E">
      <w:pPr>
        <w:pStyle w:val="a4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в АО «Народный Банк Казахстана»</w:t>
      </w:r>
    </w:p>
    <w:p w14:paraId="3E009C77" w14:textId="77777777" w:rsidR="00897D93" w:rsidRPr="002E112E" w:rsidRDefault="00897D93" w:rsidP="002E112E">
      <w:pPr>
        <w:pStyle w:val="a4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БИК: HSBKKZKX</w:t>
      </w:r>
    </w:p>
    <w:p w14:paraId="387F5B85" w14:textId="77777777" w:rsidR="00897D93" w:rsidRPr="002E112E" w:rsidRDefault="00897D93" w:rsidP="002E112E">
      <w:pPr>
        <w:pStyle w:val="a4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2E112E">
        <w:rPr>
          <w:rFonts w:ascii="Times New Roman" w:hAnsi="Times New Roman"/>
          <w:i/>
          <w:sz w:val="24"/>
          <w:szCs w:val="24"/>
        </w:rPr>
        <w:t>КБе</w:t>
      </w:r>
      <w:proofErr w:type="spellEnd"/>
      <w:r w:rsidRPr="002E112E">
        <w:rPr>
          <w:rFonts w:ascii="Times New Roman" w:hAnsi="Times New Roman"/>
          <w:i/>
          <w:sz w:val="24"/>
          <w:szCs w:val="24"/>
        </w:rPr>
        <w:t>: 16</w:t>
      </w:r>
    </w:p>
    <w:p w14:paraId="363AC35B" w14:textId="77777777" w:rsidR="00E61A23" w:rsidRPr="002E112E" w:rsidRDefault="00E61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2. Основная часть заявки содержит:</w:t>
      </w:r>
    </w:p>
    <w:p w14:paraId="6DA12E06" w14:textId="4A0AAE1F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) </w:t>
      </w:r>
      <w:r w:rsidR="007F57F1" w:rsidRPr="007F57F1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бюджет проекта в национальной валюте, которое должно быть оформлено в письменном виде (на официальном бланке потенциального поставщика, подписанное первым руководителем, </w:t>
      </w:r>
      <w:r w:rsidR="007F57F1">
        <w:rPr>
          <w:rFonts w:ascii="Times New Roman" w:hAnsi="Times New Roman" w:cs="Times New Roman"/>
          <w:color w:val="000000"/>
          <w:spacing w:val="1"/>
          <w:sz w:val="24"/>
          <w:szCs w:val="24"/>
        </w:rPr>
        <w:t>заверенное официальной печатью) в соответствии с приложением</w:t>
      </w:r>
      <w:r w:rsidR="00F0790C" w:rsidRPr="00F0790C">
        <w:rPr>
          <w:rFonts w:ascii="Times New Roman" w:hAnsi="Times New Roman" w:cs="Times New Roman"/>
          <w:color w:val="000000"/>
          <w:spacing w:val="1"/>
          <w:sz w:val="24"/>
          <w:szCs w:val="24"/>
        </w:rPr>
        <w:t>;</w:t>
      </w:r>
    </w:p>
    <w:p w14:paraId="3FC78DD1" w14:textId="16C6A90A" w:rsidR="00EC6A23" w:rsidRPr="00F0790C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2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техническую спецификацию (полное описание </w:t>
      </w:r>
      <w:r w:rsidR="00C523EF">
        <w:rPr>
          <w:rFonts w:ascii="Times New Roman" w:hAnsi="Times New Roman" w:cs="Times New Roman"/>
          <w:color w:val="000000"/>
          <w:spacing w:val="1"/>
          <w:sz w:val="24"/>
          <w:szCs w:val="24"/>
        </w:rPr>
        <w:t>услуги</w:t>
      </w:r>
      <w:r w:rsidR="00C523EF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- на официальном </w:t>
      </w:r>
      <w:proofErr w:type="gramStart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бланке</w:t>
      </w:r>
      <w:proofErr w:type="gramEnd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потенциального поставщика, подписанное первым руководителем, заверенное официальной печатью)</w:t>
      </w:r>
      <w:r w:rsidR="00B63E16"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="00B63E1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в соответствии с приложением </w:t>
      </w:r>
      <w:r w:rsidR="00B63E16"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>2</w:t>
      </w:r>
      <w:r w:rsidR="00F0790C" w:rsidRPr="00F0790C">
        <w:rPr>
          <w:rFonts w:ascii="Times New Roman" w:hAnsi="Times New Roman" w:cs="Times New Roman"/>
          <w:color w:val="000000"/>
          <w:spacing w:val="1"/>
          <w:sz w:val="24"/>
          <w:szCs w:val="24"/>
        </w:rPr>
        <w:t>;</w:t>
      </w:r>
    </w:p>
    <w:p w14:paraId="7C7E031D" w14:textId="0053287B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3) </w:t>
      </w:r>
      <w:r w:rsidR="00C523EF" w:rsidRPr="00482BAD">
        <w:rPr>
          <w:rFonts w:ascii="Times New Roman" w:hAnsi="Times New Roman"/>
          <w:color w:val="000000"/>
          <w:spacing w:val="2"/>
          <w:sz w:val="24"/>
          <w:szCs w:val="28"/>
          <w:shd w:val="clear" w:color="auto" w:fill="FFFFFF"/>
        </w:rPr>
        <w:t>заявк</w:t>
      </w:r>
      <w:r w:rsidR="00C523EF">
        <w:rPr>
          <w:rFonts w:ascii="Times New Roman" w:hAnsi="Times New Roman"/>
          <w:color w:val="000000"/>
          <w:spacing w:val="2"/>
          <w:sz w:val="24"/>
          <w:szCs w:val="28"/>
          <w:shd w:val="clear" w:color="auto" w:fill="FFFFFF"/>
        </w:rPr>
        <w:t>у</w:t>
      </w:r>
      <w:r w:rsidR="00C523EF" w:rsidRPr="00482BAD">
        <w:rPr>
          <w:rFonts w:ascii="Times New Roman" w:hAnsi="Times New Roman"/>
          <w:color w:val="000000"/>
          <w:spacing w:val="2"/>
          <w:sz w:val="24"/>
          <w:szCs w:val="28"/>
          <w:shd w:val="clear" w:color="auto" w:fill="FFFFFF"/>
        </w:rPr>
        <w:t xml:space="preserve"> на участие в конкурсе </w:t>
      </w:r>
      <w:r w:rsidR="00C523EF" w:rsidRPr="00482BAD">
        <w:rPr>
          <w:rFonts w:ascii="Times New Roman" w:hAnsi="Times New Roman"/>
          <w:color w:val="000000"/>
          <w:sz w:val="24"/>
          <w:szCs w:val="28"/>
        </w:rPr>
        <w:t xml:space="preserve">согласно приложению </w:t>
      </w:r>
      <w:r w:rsidR="00C277E7">
        <w:rPr>
          <w:rFonts w:ascii="Times New Roman" w:hAnsi="Times New Roman"/>
          <w:color w:val="000000"/>
          <w:sz w:val="24"/>
          <w:szCs w:val="28"/>
        </w:rPr>
        <w:t>5</w:t>
      </w:r>
      <w:r w:rsidR="00C523EF" w:rsidRPr="00482BAD">
        <w:rPr>
          <w:rFonts w:ascii="Times New Roman" w:hAnsi="Times New Roman"/>
          <w:color w:val="000000"/>
          <w:sz w:val="24"/>
          <w:szCs w:val="28"/>
        </w:rPr>
        <w:t xml:space="preserve">  к настоящей КД;</w:t>
      </w:r>
    </w:p>
    <w:p w14:paraId="70C706AF" w14:textId="63F58146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4) </w:t>
      </w:r>
      <w:r w:rsidR="00C523EF" w:rsidRPr="00482BAD">
        <w:rPr>
          <w:rFonts w:ascii="Times New Roman" w:hAnsi="Times New Roman"/>
          <w:color w:val="000000"/>
          <w:sz w:val="24"/>
          <w:szCs w:val="24"/>
        </w:rPr>
        <w:t xml:space="preserve">сведения о квалификации потенциального поставщика для оказания услуг согласно приложению </w:t>
      </w:r>
      <w:r w:rsidR="00C277E7" w:rsidRPr="00C277E7">
        <w:rPr>
          <w:rFonts w:ascii="Times New Roman" w:hAnsi="Times New Roman"/>
          <w:iCs/>
          <w:color w:val="000000"/>
          <w:sz w:val="24"/>
          <w:szCs w:val="24"/>
        </w:rPr>
        <w:t>4</w:t>
      </w:r>
      <w:r w:rsidR="00C523EF">
        <w:rPr>
          <w:rFonts w:ascii="Times New Roman" w:hAnsi="Times New Roman"/>
          <w:i/>
          <w:iCs/>
          <w:color w:val="000000"/>
          <w:sz w:val="24"/>
          <w:szCs w:val="24"/>
        </w:rPr>
        <w:t xml:space="preserve"> </w:t>
      </w:r>
      <w:r w:rsidR="00C523EF" w:rsidRPr="00482BAD">
        <w:rPr>
          <w:rFonts w:ascii="Times New Roman" w:hAnsi="Times New Roman"/>
          <w:color w:val="000000"/>
          <w:sz w:val="24"/>
          <w:szCs w:val="24"/>
        </w:rPr>
        <w:t xml:space="preserve">к настоящей КД; </w:t>
      </w:r>
    </w:p>
    <w:p w14:paraId="64C45CB6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5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пию устава для юридического лица (в случае, если в уставе не указан состав учредителей, участников или акционеров, также представляется выписка о составе учредителей, участников или копия учредительного договора или выписка из реестра действующих держателей акций после даты объявления);</w:t>
      </w:r>
    </w:p>
    <w:p w14:paraId="7B0E0111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6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пию документа, предоставляющего право на осуществление предпринимательской деятельности без образования юридического лица, выданного соответствующим государственным органом, копию документа, удостоверяющую личность;</w:t>
      </w:r>
      <w:r w:rsidR="00B63E16"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</w:p>
    <w:p w14:paraId="0D909AAE" w14:textId="4CBA4EE4" w:rsidR="00EC6A23" w:rsidRDefault="00C277E7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>7</w:t>
      </w:r>
      <w:r w:rsidR="00EC6A23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сведения об отсутствии (наличии) налоговой задолженности налогоплательщика, задолженности по обязательным пенсионным взносам, обязательным профессиональным пенсионным взносам, социальным отчислениям и отчислениям и (или) взносам на обязательное социальное медицинское страхование, полученные посредством веб-портала "электронного правительства" не ранее одного месяца, предшествующего дате вскрытия конвертов;</w:t>
      </w:r>
    </w:p>
    <w:p w14:paraId="6BEC26E2" w14:textId="6FE1589D" w:rsidR="00EC6A23" w:rsidRDefault="00C277E7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lastRenderedPageBreak/>
        <w:t>8</w:t>
      </w:r>
      <w:r w:rsidR="00EC6A23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подписанный оригинал справки банка, в котором обслуживается потенциальный поставщик, об отсутствии просроченной задолженности по всем видам его обязательств, длящейся более трех месяцев перед банком, согласно</w:t>
      </w:r>
      <w:r w:rsidR="00E61A23" w:rsidRPr="00D97A30">
        <w:rPr>
          <w:rFonts w:ascii="Times New Roman" w:hAnsi="Times New Roman" w:cs="Times New Roman"/>
          <w:spacing w:val="1"/>
          <w:sz w:val="24"/>
          <w:szCs w:val="24"/>
        </w:rPr>
        <w:t> </w:t>
      </w:r>
      <w:hyperlink r:id="rId10" w:anchor="z19" w:history="1">
        <w:r w:rsidR="00E61A23" w:rsidRPr="00D97A30">
          <w:rPr>
            <w:rFonts w:ascii="Times New Roman" w:hAnsi="Times New Roman" w:cs="Times New Roman"/>
            <w:spacing w:val="1"/>
            <w:sz w:val="24"/>
            <w:szCs w:val="24"/>
          </w:rPr>
          <w:t>типовому</w:t>
        </w:r>
        <w:r w:rsidR="00D97A30" w:rsidRPr="00D97A30">
          <w:rPr>
            <w:rFonts w:ascii="Times New Roman" w:hAnsi="Times New Roman" w:cs="Times New Roman"/>
            <w:spacing w:val="1"/>
            <w:sz w:val="24"/>
            <w:szCs w:val="24"/>
          </w:rPr>
          <w:t xml:space="preserve"> </w:t>
        </w:r>
        <w:r w:rsidR="00E61A23" w:rsidRPr="00D97A30">
          <w:rPr>
            <w:rFonts w:ascii="Times New Roman" w:hAnsi="Times New Roman" w:cs="Times New Roman"/>
            <w:spacing w:val="1"/>
            <w:sz w:val="24"/>
            <w:szCs w:val="24"/>
          </w:rPr>
          <w:t>плану</w:t>
        </w:r>
      </w:hyperlink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 счетов бухгалтерского учета в банках второго уровня, ипотечных организациях и акционерном обществе "Банк Развития Казахстана", утвержденному постановлением Правления Национального Банка Республики Казахстан от 31 января 2011 года № 3 (зарегистрирован в Реестре государственной</w:t>
      </w:r>
      <w:proofErr w:type="gramEnd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proofErr w:type="gramStart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регистрации нормативных правовых актов под № 6793), по форме, утвержденной уполномоченным органом в области здравоохранения (если потенциальный поставщик является клиентом нескольких банков или иностранного банка, то представляется справка от каждого из таких банков, за исключением филиалов и представительств потенциального поставщика, расположенных за границей), выданной не ранее одного месяца, предшествующего дате вскрытия конвертов;</w:t>
      </w:r>
      <w:proofErr w:type="gramEnd"/>
    </w:p>
    <w:p w14:paraId="2A1AE81E" w14:textId="77777777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0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если потенциальный поставщик не </w:t>
      </w:r>
      <w:proofErr w:type="gramStart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является резидентом Республики Казахстан и не зарегистрирован</w:t>
      </w:r>
      <w:proofErr w:type="gramEnd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в качестве налогоплательщика Республики Казахстан, то им представляется оригинал или копия письма органа государственных доходов Республики Казахстан о том, что данный потенциальный поставщик - нерезидент Республики Казахстан и не состоит на налоговом учете;</w:t>
      </w:r>
    </w:p>
    <w:p w14:paraId="604A2B20" w14:textId="77777777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1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не должен быть признан </w:t>
      </w:r>
      <w:proofErr w:type="gramStart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банкротом</w:t>
      </w:r>
      <w:proofErr w:type="gramEnd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вступившим в законную силу судебным актом, и в отношении него не должно проводиться процедур банкротства или ликвидации, не признан бездействующим налогоплательщиком (посредством проверки на </w:t>
      </w:r>
      <w:proofErr w:type="spellStart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вэб</w:t>
      </w:r>
      <w:proofErr w:type="spellEnd"/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-портале kgd.gov.kz)</w:t>
      </w:r>
    </w:p>
    <w:p w14:paraId="1B75B7C7" w14:textId="02C37B18" w:rsidR="00E61A23" w:rsidRPr="002E112E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2) </w:t>
      </w:r>
      <w:r w:rsidR="00E61A23" w:rsidRPr="002E112E">
        <w:rPr>
          <w:rFonts w:ascii="Times New Roman" w:hAnsi="Times New Roman" w:cs="Times New Roman"/>
          <w:color w:val="000000"/>
          <w:sz w:val="24"/>
          <w:szCs w:val="24"/>
        </w:rPr>
        <w:t>Иметь:</w:t>
      </w:r>
    </w:p>
    <w:p w14:paraId="0E17FDC6" w14:textId="77777777" w:rsidR="00E61A23" w:rsidRPr="002E112E" w:rsidRDefault="00E61A23" w:rsidP="002E112E">
      <w:pPr>
        <w:pStyle w:val="a4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не менее 1 (одного) специалиста по работе с системами управления базами данных, с высшим образованием (</w:t>
      </w:r>
      <w:proofErr w:type="gramStart"/>
      <w:r w:rsidRPr="002E112E">
        <w:rPr>
          <w:rFonts w:ascii="Times New Roman" w:hAnsi="Times New Roman"/>
          <w:color w:val="000000"/>
          <w:sz w:val="24"/>
          <w:szCs w:val="24"/>
        </w:rPr>
        <w:t>техническое</w:t>
      </w:r>
      <w:proofErr w:type="gramEnd"/>
      <w:r w:rsidRPr="002E112E">
        <w:rPr>
          <w:rFonts w:ascii="Times New Roman" w:hAnsi="Times New Roman"/>
          <w:color w:val="000000"/>
          <w:sz w:val="24"/>
          <w:szCs w:val="24"/>
        </w:rPr>
        <w:t>) (приложить нотариально заверенную копию диплома) и опытом работы специалиста в сфере информационных технологий не менее 3 лет (копия трудовой книжки или трудового договора и/или письма работодателей/заказчиков о внедренных проектах);</w:t>
      </w:r>
    </w:p>
    <w:p w14:paraId="496F5C69" w14:textId="77777777" w:rsidR="00E61A23" w:rsidRPr="002E112E" w:rsidRDefault="00E61A23" w:rsidP="002E112E">
      <w:pPr>
        <w:pStyle w:val="a4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не менее 1 (одного) разработчика PHP, с высшим образованием (</w:t>
      </w:r>
      <w:proofErr w:type="gramStart"/>
      <w:r w:rsidRPr="002E112E">
        <w:rPr>
          <w:rFonts w:ascii="Times New Roman" w:hAnsi="Times New Roman"/>
          <w:color w:val="000000"/>
          <w:sz w:val="24"/>
          <w:szCs w:val="24"/>
        </w:rPr>
        <w:t>техническое</w:t>
      </w:r>
      <w:proofErr w:type="gramEnd"/>
      <w:r w:rsidRPr="002E112E">
        <w:rPr>
          <w:rFonts w:ascii="Times New Roman" w:hAnsi="Times New Roman"/>
          <w:color w:val="000000"/>
          <w:sz w:val="24"/>
          <w:szCs w:val="24"/>
        </w:rPr>
        <w:t>) (приложить нотариально заверенную копию диплома) и опытом работы в сфере информационных технологий не менее 3 лет (трудовая книжка или копия трудового договора и/или письма работодателей/заказчиков о внедренных проектах);</w:t>
      </w:r>
    </w:p>
    <w:p w14:paraId="77B96F3C" w14:textId="77777777" w:rsidR="00275E82" w:rsidRPr="002E112E" w:rsidRDefault="00E61A23" w:rsidP="002E112E">
      <w:pPr>
        <w:pStyle w:val="a4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не менее 1 (одного) разработчика мобильных приложений, с высшим образованием (</w:t>
      </w:r>
      <w:proofErr w:type="gramStart"/>
      <w:r w:rsidRPr="002E112E">
        <w:rPr>
          <w:rFonts w:ascii="Times New Roman" w:hAnsi="Times New Roman"/>
          <w:color w:val="000000"/>
          <w:sz w:val="24"/>
          <w:szCs w:val="24"/>
        </w:rPr>
        <w:t>техническое</w:t>
      </w:r>
      <w:proofErr w:type="gramEnd"/>
      <w:r w:rsidRPr="002E112E">
        <w:rPr>
          <w:rFonts w:ascii="Times New Roman" w:hAnsi="Times New Roman"/>
          <w:color w:val="000000"/>
          <w:sz w:val="24"/>
          <w:szCs w:val="24"/>
        </w:rPr>
        <w:t>) (приложить нотариально заверенную копию диплома) и опытом работы в сфере информационных технологий не менее 3 лет (трудовая книжка или копия трудового договора и/или письма работодателей/заказчиков о внедренных проектах)</w:t>
      </w:r>
    </w:p>
    <w:p w14:paraId="37B19F57" w14:textId="5F98E098" w:rsidR="00E61A23" w:rsidRPr="002E112E" w:rsidRDefault="00275E82" w:rsidP="002E112E">
      <w:pPr>
        <w:pStyle w:val="a4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сертифика</w:t>
      </w:r>
      <w:proofErr w:type="gramStart"/>
      <w:r w:rsidRPr="002E112E">
        <w:rPr>
          <w:rFonts w:ascii="Times New Roman" w:hAnsi="Times New Roman"/>
          <w:color w:val="000000"/>
          <w:sz w:val="24"/>
          <w:szCs w:val="24"/>
        </w:rPr>
        <w:t>т(</w:t>
      </w:r>
      <w:proofErr w:type="gramEnd"/>
      <w:r w:rsidRPr="002E112E">
        <w:rPr>
          <w:rFonts w:ascii="Times New Roman" w:hAnsi="Times New Roman"/>
          <w:color w:val="000000"/>
          <w:sz w:val="24"/>
          <w:szCs w:val="24"/>
        </w:rPr>
        <w:t>-ы</w:t>
      </w:r>
      <w:r w:rsidR="00E61A23" w:rsidRPr="002E112E">
        <w:rPr>
          <w:rFonts w:ascii="Times New Roman" w:hAnsi="Times New Roman"/>
          <w:color w:val="000000"/>
          <w:sz w:val="24"/>
          <w:szCs w:val="24"/>
        </w:rPr>
        <w:t>) о прохождении обучения и/или подтверждении квалификации, в области информационных технологий,</w:t>
      </w:r>
      <w:r w:rsidRPr="002E112E">
        <w:rPr>
          <w:rFonts w:ascii="Times New Roman" w:hAnsi="Times New Roman"/>
          <w:color w:val="000000"/>
          <w:sz w:val="24"/>
          <w:szCs w:val="24"/>
        </w:rPr>
        <w:t xml:space="preserve"> приложить копию сертификата –(</w:t>
      </w:r>
      <w:proofErr w:type="spellStart"/>
      <w:r w:rsidRPr="002E112E">
        <w:rPr>
          <w:rFonts w:ascii="Times New Roman" w:hAnsi="Times New Roman"/>
          <w:color w:val="000000"/>
          <w:sz w:val="24"/>
          <w:szCs w:val="24"/>
        </w:rPr>
        <w:t>ов</w:t>
      </w:r>
      <w:proofErr w:type="spellEnd"/>
      <w:r w:rsidRPr="002E112E">
        <w:rPr>
          <w:rFonts w:ascii="Times New Roman" w:hAnsi="Times New Roman"/>
          <w:color w:val="000000"/>
          <w:sz w:val="24"/>
          <w:szCs w:val="24"/>
        </w:rPr>
        <w:t>)</w:t>
      </w:r>
      <w:r w:rsidR="00E61A23" w:rsidRPr="002E112E">
        <w:rPr>
          <w:rFonts w:ascii="Times New Roman" w:hAnsi="Times New Roman"/>
          <w:color w:val="000000"/>
          <w:sz w:val="24"/>
          <w:szCs w:val="24"/>
        </w:rPr>
        <w:t>.</w:t>
      </w:r>
    </w:p>
    <w:p w14:paraId="2807BCB5" w14:textId="77777777" w:rsidR="00E61A23" w:rsidRPr="002E112E" w:rsidRDefault="00E61A23" w:rsidP="002E112E">
      <w:pPr>
        <w:spacing w:line="240" w:lineRule="auto"/>
        <w:ind w:firstLine="403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</w:p>
    <w:p w14:paraId="75853D72" w14:textId="1B0E9BCF" w:rsidR="00275E82" w:rsidRPr="002E112E" w:rsidRDefault="00EC6A23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275E82" w:rsidRPr="002E112E">
        <w:rPr>
          <w:rFonts w:ascii="Times New Roman" w:hAnsi="Times New Roman" w:cs="Times New Roman"/>
          <w:sz w:val="24"/>
          <w:szCs w:val="24"/>
        </w:rPr>
        <w:t xml:space="preserve">. </w:t>
      </w:r>
      <w:r w:rsidR="00275E82" w:rsidRPr="002E112E">
        <w:rPr>
          <w:rStyle w:val="s0"/>
        </w:rPr>
        <w:t xml:space="preserve">Заявка представляется в прошитом и пронумерованном виде, последняя страница скрепляется подписью первого руководителя или уполномоченного лица, а также печатью потенциального поставщика (при наличии). Техническая спецификация заявки и </w:t>
      </w:r>
      <w:proofErr w:type="gramStart"/>
      <w:r w:rsidR="00275E82" w:rsidRPr="002E112E">
        <w:rPr>
          <w:rStyle w:val="s0"/>
        </w:rPr>
        <w:t>оригинал платежного документа, подтверждающий оплату гарантийного обеспечения на реквизиты организатора закупа прикладываются</w:t>
      </w:r>
      <w:proofErr w:type="gramEnd"/>
      <w:r w:rsidR="00275E82" w:rsidRPr="002E112E">
        <w:rPr>
          <w:rStyle w:val="s0"/>
        </w:rPr>
        <w:t xml:space="preserve"> к заявке отдельно и запечатываются с заявкой в один конверт. Техническая спецификация представляется в прошитом и пронумерованном виде, последняя страница ее подлежит скреплению подписью первого руководителя или уполномоченного лица, а также печатью потенциального поставщика (при наличии).</w:t>
      </w:r>
    </w:p>
    <w:p w14:paraId="13933255" w14:textId="77777777" w:rsidR="00275E82" w:rsidRPr="002E112E" w:rsidRDefault="00275E82" w:rsidP="002E112E">
      <w:pPr>
        <w:spacing w:line="240" w:lineRule="auto"/>
        <w:ind w:firstLine="400"/>
        <w:jc w:val="both"/>
        <w:rPr>
          <w:rFonts w:ascii="Times New Roman" w:hAnsi="Times New Roman" w:cs="Times New Roman"/>
          <w:sz w:val="24"/>
          <w:szCs w:val="24"/>
        </w:rPr>
      </w:pPr>
      <w:bookmarkStart w:id="0" w:name="SUB7400"/>
      <w:bookmarkEnd w:id="0"/>
      <w:r w:rsidRPr="002E112E">
        <w:rPr>
          <w:rStyle w:val="s0"/>
        </w:rPr>
        <w:lastRenderedPageBreak/>
        <w:t xml:space="preserve">Заявка печатается либо </w:t>
      </w:r>
      <w:proofErr w:type="gramStart"/>
      <w:r w:rsidRPr="002E112E">
        <w:rPr>
          <w:rStyle w:val="s0"/>
        </w:rPr>
        <w:t>пишется несмываемыми чернилами и подписывается</w:t>
      </w:r>
      <w:proofErr w:type="gramEnd"/>
      <w:r w:rsidRPr="002E112E">
        <w:rPr>
          <w:rStyle w:val="s0"/>
        </w:rPr>
        <w:t xml:space="preserve"> потенциальным поставщиком. Не допускается внесение в текст конкурсной заявки вставок между строками, подтирок или приписок, за исключением случаев необходимости исправления грамматических или арифметических ошибок.</w:t>
      </w:r>
    </w:p>
    <w:p w14:paraId="1BEDD7A2" w14:textId="5E4FACF0" w:rsidR="00275E82" w:rsidRPr="002E112E" w:rsidRDefault="00275E82" w:rsidP="002E112E">
      <w:pPr>
        <w:spacing w:line="240" w:lineRule="auto"/>
        <w:ind w:firstLine="400"/>
        <w:jc w:val="both"/>
        <w:rPr>
          <w:rFonts w:ascii="Times New Roman" w:hAnsi="Times New Roman" w:cs="Times New Roman"/>
          <w:sz w:val="24"/>
          <w:szCs w:val="24"/>
        </w:rPr>
      </w:pPr>
      <w:bookmarkStart w:id="1" w:name="SUB7500"/>
      <w:bookmarkEnd w:id="1"/>
      <w:r w:rsidRPr="002E112E">
        <w:rPr>
          <w:rStyle w:val="s0"/>
        </w:rPr>
        <w:t xml:space="preserve">Заявка запечатывается в конверт, в котором указываются наименование и юридический адрес потенциального поставщика. Конверт подлежит адресации организатору закупа по адресу, указанному в конкурсной документации, и содержит слова «Конкурс по закупу________(указывается название конкурса)» и «Не вскрывать </w:t>
      </w:r>
      <w:proofErr w:type="gramStart"/>
      <w:r w:rsidRPr="002E112E">
        <w:rPr>
          <w:rStyle w:val="s0"/>
        </w:rPr>
        <w:t>до</w:t>
      </w:r>
      <w:proofErr w:type="gramEnd"/>
      <w:r w:rsidRPr="002E112E">
        <w:rPr>
          <w:rStyle w:val="s0"/>
        </w:rPr>
        <w:t xml:space="preserve">_______(указываются </w:t>
      </w:r>
      <w:proofErr w:type="gramStart"/>
      <w:r w:rsidRPr="002E112E">
        <w:rPr>
          <w:rStyle w:val="s0"/>
        </w:rPr>
        <w:t>дата</w:t>
      </w:r>
      <w:proofErr w:type="gramEnd"/>
      <w:r w:rsidRPr="002E112E">
        <w:rPr>
          <w:rStyle w:val="s0"/>
        </w:rPr>
        <w:t xml:space="preserve"> и время вскрытия конвертов, указанные в конкурсной документации)».</w:t>
      </w:r>
    </w:p>
    <w:p w14:paraId="67757723" w14:textId="5E4969C7" w:rsidR="00275E82" w:rsidRPr="002E112E" w:rsidRDefault="00275E82" w:rsidP="002E112E">
      <w:pPr>
        <w:spacing w:line="240" w:lineRule="auto"/>
        <w:jc w:val="center"/>
        <w:textAlignment w:val="baseline"/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pacing w:val="1"/>
          <w:sz w:val="24"/>
          <w:szCs w:val="24"/>
          <w:lang w:val="kk-KZ"/>
        </w:rPr>
        <w:t>3</w:t>
      </w:r>
      <w:r w:rsidRPr="002E112E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>. Ограничения для участия в закупе</w:t>
      </w:r>
    </w:p>
    <w:p w14:paraId="2AF61814" w14:textId="61C06482" w:rsidR="00275E82" w:rsidRPr="002E112E" w:rsidRDefault="00275E82" w:rsidP="002E112E">
      <w:pPr>
        <w:shd w:val="clear" w:color="auto" w:fill="FFFFFF"/>
        <w:spacing w:line="240" w:lineRule="auto"/>
        <w:ind w:firstLine="708"/>
        <w:jc w:val="both"/>
        <w:textAlignment w:val="baseline"/>
        <w:rPr>
          <w:rFonts w:ascii="Times New Roman" w:hAnsi="Times New Roman" w:cs="Times New Roman"/>
          <w:color w:val="000000"/>
          <w:spacing w:val="2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2"/>
          <w:sz w:val="24"/>
          <w:szCs w:val="24"/>
        </w:rPr>
        <w:t>Работники, а также аффилированные лица, организатора закупа, единого дистрибьютора или лизингодателя не участвуют в качестве потенциальных поставщиков при осуществлении закупа, регулируемого настоящими Правилами.</w:t>
      </w:r>
    </w:p>
    <w:p w14:paraId="3E068890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Style w:val="s0"/>
        </w:rPr>
        <w:t>1. Потенциальный поставщик не вправе участвовать в проводимых закупках, если:</w:t>
      </w:r>
    </w:p>
    <w:p w14:paraId="1BB1D93A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bookmarkStart w:id="2" w:name="SUB60101"/>
      <w:bookmarkEnd w:id="2"/>
      <w:r w:rsidRPr="002E112E">
        <w:rPr>
          <w:rFonts w:ascii="Times New Roman" w:hAnsi="Times New Roman" w:cs="Times New Roman"/>
          <w:sz w:val="24"/>
          <w:szCs w:val="24"/>
        </w:rPr>
        <w:t>1) близкие родственники, супруг (супруга) или свойственники первых руководителей потенциального поставщика и (или) уполномоченного представителя потенциального поставщика обладают правом принимать решение о выборе поставщика либо являются представителем Организатора в проводимом закупе;</w:t>
      </w:r>
    </w:p>
    <w:p w14:paraId="10E7428A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2) руководитель потенциального поставщика, претендующего на участие в закупках, связан с управлением, учреждением, участием в уставном капитале юридических лиц, находящихся в реестре недобросовестных участников (государственных) закупок;</w:t>
      </w:r>
    </w:p>
    <w:p w14:paraId="12F07204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3) руководитель потенциального поставщика, претендующий на участие в закупе, является осуществляющим предпринимательскую деятельность физическим лицом, который включен реестр недобросовестных участников (государственных) закупок;</w:t>
      </w:r>
    </w:p>
    <w:p w14:paraId="2D52BAAD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4) потенциальный поставщик, являющийся физическим лицом, осуществляющим предпринимательскую деятельность, претендующий на участие в закупе, является руководителем потенциального поставщика, включенного в реестр недобросовестных участников (государственных) закупок;</w:t>
      </w:r>
    </w:p>
    <w:p w14:paraId="59D053AA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5) потенциальный поставщик состоит в реестре недобросовестных участников (государственных) закупок или упомянутых в отчете ОГИ ГФ.</w:t>
      </w:r>
    </w:p>
    <w:p w14:paraId="28269247" w14:textId="77777777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6) финансово-хозяйственная деятельность потенциального поставщика или поставщика приостановлена в соответствии с законодательством Республики Казахстан либо законодательством государства потенциального поставщика - нерезидента Республики Казахстан.</w:t>
      </w:r>
    </w:p>
    <w:p w14:paraId="6AC66862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bookmarkStart w:id="3" w:name="SUB60102"/>
      <w:bookmarkStart w:id="4" w:name="SUB60103"/>
      <w:bookmarkStart w:id="5" w:name="SUB60200"/>
      <w:bookmarkEnd w:id="3"/>
      <w:bookmarkEnd w:id="4"/>
      <w:bookmarkEnd w:id="5"/>
      <w:r w:rsidRPr="002E112E">
        <w:rPr>
          <w:rStyle w:val="s0"/>
        </w:rPr>
        <w:t>2. Потенциальный поставщик и аффилированное лицо потенциального поставщика не имеют права участвовать в конкурсе по одному и тому же лоту.</w:t>
      </w:r>
    </w:p>
    <w:p w14:paraId="589F7973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bookmarkStart w:id="6" w:name="SUB60300"/>
      <w:bookmarkEnd w:id="6"/>
      <w:r w:rsidRPr="002E112E">
        <w:rPr>
          <w:rStyle w:val="s0"/>
        </w:rPr>
        <w:t>3. Организатор, в интересах которого осуществляются закупки, не имеет права участвовать в таких закупках в качестве потенциального поставщика.</w:t>
      </w:r>
    </w:p>
    <w:p w14:paraId="33D0837C" w14:textId="07C4A0DF" w:rsidR="00275E82" w:rsidRPr="002E112E" w:rsidRDefault="00275E82" w:rsidP="002E112E">
      <w:pPr>
        <w:spacing w:line="240" w:lineRule="auto"/>
        <w:ind w:left="54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7" w:name="SUB60400"/>
      <w:bookmarkEnd w:id="7"/>
      <w:r w:rsidRPr="002E112E">
        <w:rPr>
          <w:rStyle w:val="s0"/>
        </w:rPr>
        <w:t> 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4. Порядок представления заявки на участие </w:t>
      </w:r>
    </w:p>
    <w:p w14:paraId="61510702" w14:textId="01CC6561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. Потенциальный поставщик, изъявивший желание участвовать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, до истечения окончательного срока приема заявок представляет организатору закупа в запечатанном виде заявку, составленную в соответствии с положениями требуемой документации.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Заявка на участие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представляются потенциальным поставщиком либо уполномоченным представителем организатору закупа по адресу: </w:t>
      </w:r>
      <w:r w:rsidRPr="002E112E">
        <w:rPr>
          <w:rFonts w:ascii="Times New Roman" w:hAnsi="Times New Roman" w:cs="Times New Roman"/>
          <w:sz w:val="24"/>
          <w:szCs w:val="24"/>
        </w:rPr>
        <w:t>05000</w:t>
      </w:r>
      <w:r w:rsidRPr="002E112E">
        <w:rPr>
          <w:rFonts w:ascii="Times New Roman" w:hAnsi="Times New Roman" w:cs="Times New Roman"/>
          <w:sz w:val="24"/>
          <w:szCs w:val="24"/>
          <w:lang w:val="kk-KZ"/>
        </w:rPr>
        <w:t>2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, г, Алматы, </w:t>
      </w:r>
      <w:r w:rsidRPr="002E112E">
        <w:rPr>
          <w:rFonts w:ascii="Times New Roman" w:hAnsi="Times New Roman" w:cs="Times New Roman"/>
          <w:color w:val="000000"/>
          <w:sz w:val="24"/>
          <w:szCs w:val="24"/>
          <w:lang w:val="kk-KZ"/>
        </w:rPr>
        <w:t>Медеуский район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E112E">
        <w:rPr>
          <w:rFonts w:ascii="Times New Roman" w:hAnsi="Times New Roman" w:cs="Times New Roman"/>
          <w:color w:val="000000"/>
          <w:sz w:val="24"/>
          <w:szCs w:val="24"/>
          <w:lang w:val="kk-KZ"/>
        </w:rPr>
        <w:t>пр. Райымбека 60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, 2 этаж, 200 кабинет,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в срок до 1</w:t>
      </w:r>
      <w:r w:rsidR="00C277E7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часов 00 мин </w:t>
      </w:r>
      <w:r w:rsidR="00C277E7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>19</w:t>
      </w:r>
      <w:r w:rsidR="00EC6A23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 xml:space="preserve"> октября 2021 года</w:t>
      </w:r>
    </w:p>
    <w:p w14:paraId="7C86C532" w14:textId="77777777" w:rsidR="00275E82" w:rsidRPr="002E112E" w:rsidRDefault="00275E82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2. Заявка, поступившая по </w:t>
      </w:r>
      <w:proofErr w:type="gramStart"/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истечении</w:t>
      </w:r>
      <w:proofErr w:type="gramEnd"/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окончательного срока приема заявок, не вскрывается и возвращается потенциальному поставщику.</w:t>
      </w:r>
    </w:p>
    <w:p w14:paraId="5947F777" w14:textId="77777777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3. </w:t>
      </w:r>
      <w:proofErr w:type="gramStart"/>
      <w:r w:rsidRPr="002E112E">
        <w:rPr>
          <w:rFonts w:ascii="Times New Roman" w:hAnsi="Times New Roman" w:cs="Times New Roman"/>
          <w:color w:val="000000"/>
          <w:sz w:val="24"/>
          <w:szCs w:val="24"/>
        </w:rPr>
        <w:t>Представленный</w:t>
      </w:r>
      <w:proofErr w:type="gramEnd"/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потенциальным поставщиком или уполномоченным представителем заявки на участие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регистрируются в соответствующем журнале с указанием даты и времени приема заявок на участие </w:t>
      </w:r>
    </w:p>
    <w:p w14:paraId="06251090" w14:textId="39B72B3E" w:rsidR="00275E82" w:rsidRPr="002E112E" w:rsidRDefault="00275E82" w:rsidP="002E112E">
      <w:pPr>
        <w:spacing w:line="240" w:lineRule="auto"/>
        <w:jc w:val="both"/>
        <w:rPr>
          <w:rStyle w:val="s1"/>
          <w:b w:val="0"/>
          <w:bCs w:val="0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4. Не </w:t>
      </w:r>
      <w:proofErr w:type="gramStart"/>
      <w:r w:rsidRPr="002E112E">
        <w:rPr>
          <w:rFonts w:ascii="Times New Roman" w:hAnsi="Times New Roman" w:cs="Times New Roman"/>
          <w:color w:val="000000"/>
          <w:sz w:val="24"/>
          <w:szCs w:val="24"/>
        </w:rPr>
        <w:t>подлежат регистрации и возвращаются</w:t>
      </w:r>
      <w:proofErr w:type="gramEnd"/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конверты с заявками на участие с нарушением требований к оформлению конвертов с заявками на участие, предусмотренными настоящей требуемой документацией.</w:t>
      </w:r>
    </w:p>
    <w:p w14:paraId="2AAB4DBB" w14:textId="4302C2D7" w:rsidR="00275E82" w:rsidRPr="002E112E" w:rsidRDefault="00275E82" w:rsidP="002E112E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E112E">
        <w:rPr>
          <w:rStyle w:val="s1"/>
        </w:rPr>
        <w:t xml:space="preserve">5.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Порядок в</w:t>
      </w:r>
      <w:r w:rsidRPr="002E112E">
        <w:rPr>
          <w:rStyle w:val="s1"/>
        </w:rPr>
        <w:t>скрытия конвертов с заявками</w:t>
      </w:r>
    </w:p>
    <w:p w14:paraId="08D1D7E1" w14:textId="3C1D01EE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E112E">
        <w:rPr>
          <w:rStyle w:val="s0"/>
        </w:rPr>
        <w:t xml:space="preserve">1.Конверты с заявками вскрываются комиссией в </w:t>
      </w:r>
      <w:r w:rsidRPr="002E112E">
        <w:rPr>
          <w:rStyle w:val="s0"/>
          <w:b/>
        </w:rPr>
        <w:t>1</w:t>
      </w:r>
      <w:r w:rsidR="00C277E7">
        <w:rPr>
          <w:rStyle w:val="s0"/>
          <w:b/>
        </w:rPr>
        <w:t xml:space="preserve">5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часов 00 минут</w:t>
      </w:r>
      <w:r w:rsidRPr="002E112E">
        <w:rPr>
          <w:rStyle w:val="s0"/>
        </w:rPr>
        <w:t xml:space="preserve"> </w:t>
      </w:r>
      <w:r w:rsidR="00C277E7">
        <w:rPr>
          <w:rStyle w:val="s0"/>
          <w:b/>
        </w:rPr>
        <w:t>19</w:t>
      </w:r>
      <w:r w:rsidR="00EC6A23">
        <w:rPr>
          <w:rStyle w:val="s0"/>
          <w:b/>
        </w:rPr>
        <w:t xml:space="preserve"> октября </w:t>
      </w:r>
      <w:r w:rsidR="00B63E16">
        <w:rPr>
          <w:rFonts w:ascii="Times New Roman" w:hAnsi="Times New Roman" w:cs="Times New Roman"/>
          <w:b/>
          <w:color w:val="000000"/>
          <w:sz w:val="24"/>
          <w:szCs w:val="24"/>
        </w:rPr>
        <w:t>2021 года</w:t>
      </w:r>
      <w:r w:rsidRPr="002E112E">
        <w:rPr>
          <w:rStyle w:val="s0"/>
        </w:rPr>
        <w:t xml:space="preserve"> в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по адресу: г. Алматы,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 xml:space="preserve">пр. Райымбека 60,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 xml:space="preserve"> этаж,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конференц-зал. </w:t>
      </w:r>
    </w:p>
    <w:p w14:paraId="75537727" w14:textId="77777777" w:rsidR="00275E82" w:rsidRPr="002E112E" w:rsidRDefault="00275E82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2. В процедуре вскрытия конвертов с заявками могут присутствовать потенциальные поставщики либо их уполномоченные представители.</w:t>
      </w:r>
    </w:p>
    <w:p w14:paraId="1E0EF7A6" w14:textId="61354AC8" w:rsidR="00275E82" w:rsidRPr="002E112E" w:rsidRDefault="00275E82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3</w:t>
      </w:r>
      <w:proofErr w:type="gramStart"/>
      <w:r w:rsidRPr="002E112E">
        <w:rPr>
          <w:rStyle w:val="s0"/>
        </w:rPr>
        <w:t xml:space="preserve"> П</w:t>
      </w:r>
      <w:proofErr w:type="gramEnd"/>
      <w:r w:rsidRPr="002E112E">
        <w:rPr>
          <w:rStyle w:val="s0"/>
        </w:rPr>
        <w:t>ри вскрытии каждого конверта с заявкой на участие в конкурсе конкурсная комиссия объявляет информацию о перечне документов и материалов, содержащихся в заявке на участие в конкурсе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.</w:t>
      </w:r>
    </w:p>
    <w:p w14:paraId="6E8F02FC" w14:textId="2A57A4DB" w:rsidR="00F80CB1" w:rsidRPr="002E112E" w:rsidRDefault="00275E82" w:rsidP="002E112E">
      <w:pPr>
        <w:spacing w:line="240" w:lineRule="auto"/>
        <w:jc w:val="center"/>
        <w:textAlignment w:val="baseline"/>
        <w:outlineLvl w:val="2"/>
        <w:rPr>
          <w:rFonts w:ascii="Times New Roman" w:hAnsi="Times New Roman" w:cs="Times New Roman"/>
          <w:b/>
          <w:color w:val="1E1E1E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      </w:t>
      </w:r>
      <w:r w:rsidR="00F80CB1" w:rsidRPr="002E112E">
        <w:rPr>
          <w:rFonts w:ascii="Times New Roman" w:hAnsi="Times New Roman" w:cs="Times New Roman"/>
          <w:b/>
          <w:color w:val="1E1E1E"/>
          <w:sz w:val="24"/>
          <w:szCs w:val="24"/>
          <w:lang w:val="kk-KZ"/>
        </w:rPr>
        <w:t>6</w:t>
      </w:r>
      <w:r w:rsidR="00F80CB1" w:rsidRPr="002E112E">
        <w:rPr>
          <w:rFonts w:ascii="Times New Roman" w:hAnsi="Times New Roman" w:cs="Times New Roman"/>
          <w:b/>
          <w:color w:val="1E1E1E"/>
          <w:sz w:val="24"/>
          <w:szCs w:val="24"/>
        </w:rPr>
        <w:t>. Рассмотрение,  оценка и сопоставление заявок</w:t>
      </w:r>
    </w:p>
    <w:p w14:paraId="496D2402" w14:textId="77777777" w:rsidR="00EC6A23" w:rsidRDefault="00F80CB1" w:rsidP="00EC6A2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1.</w:t>
      </w:r>
      <w:r w:rsidRPr="002E112E">
        <w:rPr>
          <w:rFonts w:ascii="Times New Roman" w:hAnsi="Times New Roman" w:cs="Times New Roman"/>
          <w:sz w:val="24"/>
          <w:szCs w:val="24"/>
        </w:rPr>
        <w:t xml:space="preserve">Утвержденная комиссия </w:t>
      </w:r>
      <w:r w:rsidR="00795238">
        <w:rPr>
          <w:rFonts w:ascii="Times New Roman" w:hAnsi="Times New Roman" w:cs="Times New Roman"/>
          <w:sz w:val="24"/>
          <w:szCs w:val="24"/>
        </w:rPr>
        <w:t xml:space="preserve">(Приложение № 3) </w:t>
      </w:r>
      <w:r w:rsidRPr="002E112E">
        <w:rPr>
          <w:rFonts w:ascii="Times New Roman" w:hAnsi="Times New Roman" w:cs="Times New Roman"/>
          <w:sz w:val="24"/>
          <w:szCs w:val="24"/>
        </w:rPr>
        <w:t xml:space="preserve">изучает заявки на предмет их полноты, необходимых гарантий, всех подписей на документах, а также проверяет правильность оформления заявок в целом. Рассмотрение  заявок осуществляется в соответствии с </w:t>
      </w: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Pr="002E112E">
        <w:rPr>
          <w:rFonts w:ascii="Times New Roman" w:hAnsi="Times New Roman" w:cs="Times New Roman"/>
          <w:sz w:val="24"/>
          <w:szCs w:val="24"/>
        </w:rPr>
        <w:t>Руководством по закупкам в рамках реализации гранта Глобального Фонда для борьбы со СПИД, Туберкулезом и Малярией в Республике Казахстан. Если заявка отклоняется комиссией как не отвечающая всем требованиям Правил и конкурсной  документации, то она не может быть впоследствии признана отвечающей требованиям. Соответствие потенциальных поставщиков предъявляемым квалификационным требованиям, а также полнота и достоверность представляемой ими информации устанавливаются в момент рассмотрения комиссией документов, представленных потенциальными поставщиками в соответствии с на</w:t>
      </w:r>
      <w:r w:rsidR="002E112E" w:rsidRPr="002E112E">
        <w:rPr>
          <w:rFonts w:ascii="Times New Roman" w:hAnsi="Times New Roman" w:cs="Times New Roman"/>
          <w:sz w:val="24"/>
          <w:szCs w:val="24"/>
        </w:rPr>
        <w:t>стоящей Конкурсной документации.</w:t>
      </w:r>
    </w:p>
    <w:p w14:paraId="61C48257" w14:textId="7B0B4B92" w:rsidR="00F80CB1" w:rsidRPr="00EC6A23" w:rsidRDefault="00F80CB1" w:rsidP="00EC6A2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2. Результаты оценки размещаются в протоколе об итогах конкурса. </w:t>
      </w:r>
    </w:p>
    <w:p w14:paraId="4AC93F3D" w14:textId="30A63F42" w:rsidR="00F80CB1" w:rsidRPr="002E112E" w:rsidRDefault="00F80CB1" w:rsidP="00EC6A23">
      <w:pPr>
        <w:pStyle w:val="a3"/>
        <w:spacing w:before="0" w:beforeAutospacing="0" w:after="0" w:afterAutospacing="0"/>
        <w:jc w:val="both"/>
      </w:pPr>
      <w:r w:rsidRPr="002E112E">
        <w:t>3. Протокол об итогах конкурса  подписывается всеми присутствовавшими на заседании членами конкурсной комиссии, а также секретарем конкурсной комиссии.</w:t>
      </w:r>
    </w:p>
    <w:p w14:paraId="0316EC70" w14:textId="3B2B93D9" w:rsidR="00F80CB1" w:rsidRPr="002E112E" w:rsidRDefault="00F80CB1" w:rsidP="00EC6A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4. Организатор закупа в течение пяти рабочих дней со дня подведения итогов уведомляет всех принявших участие потенциальных поставщиков о результатах закупа путем размещения протокола итогов на интернет ресурсе Организатора закупа.</w:t>
      </w:r>
    </w:p>
    <w:p w14:paraId="5B320275" w14:textId="77777777" w:rsidR="00F80CB1" w:rsidRPr="002E112E" w:rsidRDefault="00F80CB1" w:rsidP="00EC6A23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Style w:val="s0"/>
        </w:rPr>
        <w:t xml:space="preserve">5. Потенциальный поставщик вправе обжаловать действия (бездействие) Организатора, </w:t>
      </w:r>
      <w:proofErr w:type="gramStart"/>
      <w:r w:rsidRPr="002E112E">
        <w:rPr>
          <w:rStyle w:val="s0"/>
        </w:rPr>
        <w:t>конкурсной</w:t>
      </w:r>
      <w:proofErr w:type="gramEnd"/>
      <w:r w:rsidRPr="002E112E">
        <w:rPr>
          <w:rStyle w:val="s0"/>
        </w:rPr>
        <w:t xml:space="preserve"> комиссий, экспертов, если их действия (бездействие) нарушают права и законные интересы потенциального поставщика. Не подлежит обжалованию в органах контроля решение Организатора закупа - Основного получателя гранта о выборе способа закупок.</w:t>
      </w:r>
    </w:p>
    <w:p w14:paraId="346193CE" w14:textId="289526FC" w:rsidR="00F80CB1" w:rsidRPr="002E112E" w:rsidRDefault="00F80CB1" w:rsidP="00EC6A23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2E112E">
        <w:rPr>
          <w:rStyle w:val="s0"/>
        </w:rPr>
        <w:t>.Заявка на участие в конкурсе должна содержать подтверждение потенциального поставщика</w:t>
      </w:r>
      <w:bookmarkStart w:id="8" w:name="SUB210201"/>
      <w:bookmarkEnd w:id="8"/>
      <w:r w:rsidRPr="002E112E">
        <w:rPr>
          <w:rStyle w:val="s0"/>
        </w:rPr>
        <w:t xml:space="preserve"> об отсутствии нарушения ограничений для участия в конкурсе.</w:t>
      </w:r>
    </w:p>
    <w:p w14:paraId="1E70273F" w14:textId="77777777" w:rsidR="00F80CB1" w:rsidRPr="00EA009A" w:rsidRDefault="00F80CB1" w:rsidP="00EC6A2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21A2F7FD" w14:textId="6E0547F6" w:rsidR="00EA009A" w:rsidRPr="00EA009A" w:rsidRDefault="00EA009A" w:rsidP="00EA009A">
      <w:pPr>
        <w:jc w:val="center"/>
        <w:rPr>
          <w:rFonts w:ascii="Times New Roman" w:hAnsi="Times New Roman" w:cs="Times New Roman"/>
          <w:sz w:val="24"/>
          <w:szCs w:val="24"/>
        </w:rPr>
      </w:pPr>
      <w:r w:rsidRPr="00EA009A">
        <w:rPr>
          <w:rFonts w:ascii="Times New Roman" w:hAnsi="Times New Roman" w:cs="Times New Roman"/>
          <w:b/>
          <w:sz w:val="24"/>
          <w:szCs w:val="24"/>
        </w:rPr>
        <w:t>Список обязательных приложений к проектной заявке</w:t>
      </w:r>
    </w:p>
    <w:tbl>
      <w:tblPr>
        <w:tblW w:w="9654" w:type="dxa"/>
        <w:tblInd w:w="8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1"/>
        <w:gridCol w:w="4574"/>
        <w:gridCol w:w="4149"/>
      </w:tblGrid>
      <w:tr w:rsidR="00EA009A" w:rsidRPr="00EA009A" w14:paraId="717A85D9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1060C8" w14:textId="77777777" w:rsidR="00EA009A" w:rsidRPr="00EA009A" w:rsidRDefault="00EA009A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 xml:space="preserve">   №</w:t>
            </w:r>
          </w:p>
          <w:p w14:paraId="035D9128" w14:textId="77777777" w:rsidR="00EA009A" w:rsidRPr="00EA009A" w:rsidRDefault="00EA009A">
            <w:pPr>
              <w:ind w:left="720"/>
              <w:contextualSpacing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7965D5C" w14:textId="77777777" w:rsidR="00EA009A" w:rsidRPr="00EA009A" w:rsidRDefault="00EA009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Приложение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E88643F" w14:textId="77777777" w:rsidR="00EA009A" w:rsidRPr="00EA009A" w:rsidRDefault="00EA009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Форма представления</w:t>
            </w:r>
          </w:p>
        </w:tc>
      </w:tr>
      <w:tr w:rsidR="00927918" w:rsidRPr="00EA009A" w14:paraId="07D9B47F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627E2A" w14:textId="11DB70F6" w:rsidR="00927918" w:rsidRPr="00EA009A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08ED7EB" w14:textId="625FA85A" w:rsidR="00927918" w:rsidRPr="00EA009A" w:rsidRDefault="00927918" w:rsidP="00927918">
            <w:pPr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Т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ехническ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ая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спецификаци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я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(полное описание 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услуги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- на официальном </w:t>
            </w:r>
            <w:proofErr w:type="gramStart"/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бланке</w:t>
            </w:r>
            <w:proofErr w:type="gramEnd"/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потенциального поставщика, подписанное первым руководителем, заверенное официальной печатью)</w:t>
            </w:r>
            <w:r w:rsidRPr="00482BAD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в соответствии с приложением </w:t>
            </w:r>
            <w:r w:rsidRPr="00482BAD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2</w:t>
            </w:r>
            <w:r w:rsidRPr="00F0790C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;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2FE10DD" w14:textId="0ACA66EE" w:rsidR="00927918" w:rsidRPr="00EA009A" w:rsidRDefault="0092791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согласно Приложению  №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2</w:t>
            </w:r>
          </w:p>
        </w:tc>
      </w:tr>
      <w:tr w:rsidR="00927918" w:rsidRPr="00EA009A" w14:paraId="17A5AA26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FD5B6F" w14:textId="497D222F" w:rsidR="00927918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8A984CB" w14:textId="66517F56" w:rsidR="00927918" w:rsidRDefault="00927918" w:rsidP="00927918">
            <w:pP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С</w:t>
            </w:r>
            <w:r w:rsidRPr="00482BA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едения о квалификации потенциального поставщика для оказания услуг согласно приложению </w:t>
            </w:r>
            <w:r w:rsidRPr="00C277E7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82BAD">
              <w:rPr>
                <w:rFonts w:ascii="Times New Roman" w:hAnsi="Times New Roman"/>
                <w:color w:val="000000"/>
                <w:sz w:val="24"/>
                <w:szCs w:val="24"/>
              </w:rPr>
              <w:t>к настоящей КД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A5846ED" w14:textId="5F8EEBEB" w:rsidR="00927918" w:rsidRPr="00EA009A" w:rsidRDefault="0092791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согласно Приложению  №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4</w:t>
            </w:r>
          </w:p>
        </w:tc>
      </w:tr>
      <w:tr w:rsidR="00927918" w:rsidRPr="00EA009A" w14:paraId="2232D243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C869F25" w14:textId="12B91FDF" w:rsidR="00927918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3942B2B" w14:textId="1C76E28E" w:rsidR="00927918" w:rsidRDefault="00927918" w:rsidP="0092791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2"/>
                <w:sz w:val="24"/>
                <w:szCs w:val="28"/>
                <w:shd w:val="clear" w:color="auto" w:fill="FFFFFF"/>
              </w:rPr>
              <w:t>З</w:t>
            </w:r>
            <w:r w:rsidRPr="00482BAD">
              <w:rPr>
                <w:rFonts w:ascii="Times New Roman" w:hAnsi="Times New Roman"/>
                <w:color w:val="000000"/>
                <w:spacing w:val="2"/>
                <w:sz w:val="24"/>
                <w:szCs w:val="28"/>
                <w:shd w:val="clear" w:color="auto" w:fill="FFFFFF"/>
              </w:rPr>
              <w:t>аявк</w:t>
            </w:r>
            <w:r>
              <w:rPr>
                <w:rFonts w:ascii="Times New Roman" w:hAnsi="Times New Roman"/>
                <w:color w:val="000000"/>
                <w:spacing w:val="2"/>
                <w:sz w:val="24"/>
                <w:szCs w:val="28"/>
                <w:shd w:val="clear" w:color="auto" w:fill="FFFFFF"/>
              </w:rPr>
              <w:t>а</w:t>
            </w:r>
            <w:r w:rsidRPr="00482BAD">
              <w:rPr>
                <w:rFonts w:ascii="Times New Roman" w:hAnsi="Times New Roman"/>
                <w:color w:val="000000"/>
                <w:spacing w:val="2"/>
                <w:sz w:val="24"/>
                <w:szCs w:val="28"/>
                <w:shd w:val="clear" w:color="auto" w:fill="FFFFFF"/>
              </w:rPr>
              <w:t xml:space="preserve"> на участие в конкурсе </w:t>
            </w:r>
            <w:r w:rsidRPr="00482BAD">
              <w:rPr>
                <w:rFonts w:ascii="Times New Roman" w:hAnsi="Times New Roman"/>
                <w:color w:val="000000"/>
                <w:sz w:val="24"/>
                <w:szCs w:val="28"/>
              </w:rPr>
              <w:t xml:space="preserve">согласно приложению </w:t>
            </w:r>
            <w:r>
              <w:rPr>
                <w:rFonts w:ascii="Times New Roman" w:hAnsi="Times New Roman"/>
                <w:color w:val="000000"/>
                <w:sz w:val="24"/>
                <w:szCs w:val="28"/>
              </w:rPr>
              <w:t>5</w:t>
            </w:r>
            <w:r w:rsidRPr="00482BAD">
              <w:rPr>
                <w:rFonts w:ascii="Times New Roman" w:hAnsi="Times New Roman"/>
                <w:color w:val="000000"/>
                <w:sz w:val="24"/>
                <w:szCs w:val="28"/>
              </w:rPr>
              <w:t xml:space="preserve">  к настоящей КД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648CED0" w14:textId="5F6D7D87" w:rsidR="00927918" w:rsidRPr="00EA009A" w:rsidRDefault="0092791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согласно Приложению  №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5</w:t>
            </w:r>
          </w:p>
        </w:tc>
      </w:tr>
      <w:tr w:rsidR="00927918" w:rsidRPr="00EA009A" w14:paraId="47B88A22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1773904" w14:textId="244F6C9D" w:rsidR="00927918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5D32080" w14:textId="725DC6F6" w:rsidR="00927918" w:rsidRDefault="00927918" w:rsidP="00927918">
            <w:pPr>
              <w:rPr>
                <w:rFonts w:ascii="Times New Roman" w:hAnsi="Times New Roman"/>
                <w:color w:val="000000"/>
                <w:spacing w:val="2"/>
                <w:sz w:val="24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Б</w:t>
            </w:r>
            <w:r w:rsidRPr="007F57F1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юджет проекта в национальной валюте, которое должно быть оформлено в письменном виде (на официальном бланке потенциального поставщика, подписанное первым руководителем, 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заверенное официальной печатью) в соответствии с приложением 6</w:t>
            </w:r>
            <w:r w:rsidRPr="00F0790C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;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92A45E" w14:textId="1A64BD65" w:rsidR="00927918" w:rsidRPr="00EA009A" w:rsidRDefault="00927918" w:rsidP="0092791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согласно Приложению  №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6</w:t>
            </w:r>
          </w:p>
        </w:tc>
      </w:tr>
      <w:tr w:rsidR="00927918" w:rsidRPr="00EA009A" w14:paraId="604FF9F8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51CEECB" w14:textId="773593FB" w:rsidR="00927918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201D2AA" w14:textId="215FB696" w:rsidR="00927918" w:rsidRDefault="00927918" w:rsidP="00927918">
            <w:pP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К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опи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я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устава для юридического лица (в случае, если в уставе не указан состав учредителей, участников или акционеров, также представляется выписка о составе учредителей, участников или копия учредительного договора или выписка из реестра действующих держателей акций после даты объявления</w:t>
            </w:r>
            <w:proofErr w:type="gramEnd"/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FB9355" w14:textId="22312571" w:rsidR="00927918" w:rsidRPr="00EA009A" w:rsidRDefault="00927918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К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опи</w:t>
            </w: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я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 устава</w:t>
            </w:r>
          </w:p>
        </w:tc>
      </w:tr>
      <w:tr w:rsidR="00927918" w:rsidRPr="00EA009A" w14:paraId="18CFBA8B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607E0F4" w14:textId="38DA12B3" w:rsidR="00927918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74DC4F0" w14:textId="210C2C14" w:rsidR="00927918" w:rsidRDefault="00927918" w:rsidP="00927918">
            <w:pPr>
              <w:spacing w:line="240" w:lineRule="auto"/>
              <w:jc w:val="both"/>
              <w:textAlignment w:val="baseline"/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С</w:t>
            </w:r>
            <w:r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ведения об отсутствии (наличии) налоговой задолженности налогоплательщика, задолженности по обязательным пенсионным взносам, обязательным профессиональным пенсионным взносам, социальным отчислениям и отчислениям и (или) взносам на обязательное социальное медицинское страхование, полученные посредством веб-портала "электронного правительства" не ранее одного месяца, предшествующего дате вскрытия конвертов;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D88EBED" w14:textId="5124AAC5" w:rsidR="00927918" w:rsidRDefault="00927918">
            <w:pPr>
              <w:jc w:val="center"/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правка  с портала egov.kz, или cabinet.salyk.kz</w:t>
            </w:r>
          </w:p>
        </w:tc>
      </w:tr>
      <w:tr w:rsidR="00927918" w:rsidRPr="00EA009A" w14:paraId="1FAEC210" w14:textId="77777777" w:rsidTr="00927918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5AA26AC" w14:textId="06B821EF" w:rsidR="00927918" w:rsidRDefault="00927918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B9A8FE4" w14:textId="2FD26EAF" w:rsidR="00927918" w:rsidRDefault="00927918" w:rsidP="00927918">
            <w:pPr>
              <w:spacing w:line="240" w:lineRule="auto"/>
              <w:jc w:val="both"/>
              <w:textAlignment w:val="baseline"/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правка из банка об отсутствии финансовой (ссудной) задолженности по платежам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38EFDE4" w14:textId="36ED043E" w:rsidR="00927918" w:rsidRDefault="00927918">
            <w:pPr>
              <w:jc w:val="center"/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Справка </w:t>
            </w:r>
          </w:p>
        </w:tc>
      </w:tr>
      <w:tr w:rsidR="00927918" w:rsidRPr="00EA009A" w14:paraId="1DE3D871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6DC22F" w14:textId="3673E460" w:rsidR="00927918" w:rsidRPr="00EA009A" w:rsidRDefault="00927918" w:rsidP="00927918">
            <w:p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1BF2B5E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Не менее 1 (одного) специалиста по работе с системами управления базами данных, обладающих:</w:t>
            </w:r>
          </w:p>
          <w:p w14:paraId="1DEF61A9" w14:textId="77777777" w:rsidR="00927918" w:rsidRPr="00EA009A" w:rsidRDefault="00927918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высшим образованием (</w:t>
            </w:r>
            <w:proofErr w:type="gram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техническое</w:t>
            </w:r>
            <w:proofErr w:type="gram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) (приложить копию диплома);</w:t>
            </w:r>
          </w:p>
          <w:p w14:paraId="03823FD5" w14:textId="77777777" w:rsidR="00927918" w:rsidRPr="00EA009A" w:rsidRDefault="00927918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- опытом работы специалиста в сфере информационных технологий не менее 3 лет </w:t>
            </w:r>
          </w:p>
          <w:p w14:paraId="36D771AC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2309C2B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копия трудовой книжки и/или трудового договора, копия диплома.</w:t>
            </w:r>
          </w:p>
        </w:tc>
      </w:tr>
      <w:tr w:rsidR="00927918" w:rsidRPr="00EA009A" w14:paraId="374987FC" w14:textId="77777777" w:rsidTr="00EA009A">
        <w:trPr>
          <w:trHeight w:val="42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F33115" w14:textId="69023E45" w:rsidR="00927918" w:rsidRPr="00EA009A" w:rsidRDefault="00927918" w:rsidP="00927918">
            <w:p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4AECECB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Не менее 1 (одного) разработчика PHP, </w:t>
            </w:r>
            <w:proofErr w:type="gram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обладающих</w:t>
            </w:r>
            <w:proofErr w:type="gram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:</w:t>
            </w:r>
          </w:p>
          <w:p w14:paraId="31400542" w14:textId="77777777" w:rsidR="00927918" w:rsidRPr="00EA009A" w:rsidRDefault="00927918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высшим образованием (</w:t>
            </w:r>
            <w:proofErr w:type="gram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техническое</w:t>
            </w:r>
            <w:proofErr w:type="gram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) (приложить копию диплома);</w:t>
            </w:r>
          </w:p>
          <w:p w14:paraId="001681B5" w14:textId="77777777" w:rsidR="00927918" w:rsidRPr="00EA009A" w:rsidRDefault="00927918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- опытом работы в сфере информационных технологий не менее 3 лет </w:t>
            </w:r>
          </w:p>
          <w:p w14:paraId="7A7AB03A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наличие сертификат</w:t>
            </w:r>
            <w:proofErr w:type="gram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а(</w:t>
            </w:r>
            <w:proofErr w:type="gram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</w:t>
            </w:r>
            <w:proofErr w:type="spell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ов</w:t>
            </w:r>
            <w:proofErr w:type="spell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) о прохождении обучения и/или подтверждении квалификации, в области информационных технологий, приложить копию сертификата(-</w:t>
            </w:r>
            <w:proofErr w:type="spell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ов</w:t>
            </w:r>
            <w:proofErr w:type="spell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)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FC7991B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копия трудовой книжки и/или трудового договора, копия диплома.</w:t>
            </w:r>
          </w:p>
        </w:tc>
      </w:tr>
      <w:tr w:rsidR="00927918" w:rsidRPr="00EA009A" w14:paraId="36E2319A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AF2ACF6" w14:textId="448622F0" w:rsidR="00927918" w:rsidRPr="00EA009A" w:rsidRDefault="00927918" w:rsidP="00927918">
            <w:p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E207BF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Не менее 1 (одного) разработчика мобильных приложений, имеющего:</w:t>
            </w:r>
          </w:p>
          <w:p w14:paraId="7C5014EE" w14:textId="77777777" w:rsidR="00927918" w:rsidRPr="00EA009A" w:rsidRDefault="00927918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высшим образованием (</w:t>
            </w:r>
            <w:proofErr w:type="gramStart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техническое</w:t>
            </w:r>
            <w:proofErr w:type="gramEnd"/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) (приложить копию диплома);</w:t>
            </w:r>
          </w:p>
          <w:p w14:paraId="273FFA0E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опытом работы в сфере информационных технологий не менее 3 лет (трудовая книжка или копия трудового договора и/или письма работодателей/заказчиков о внедренных проектах);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68ADD8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копия трудовой книжки и/или трудового договора, копия диплома.</w:t>
            </w:r>
          </w:p>
        </w:tc>
      </w:tr>
      <w:tr w:rsidR="00927918" w:rsidRPr="00EA009A" w14:paraId="7733B4F1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5768338" w14:textId="6B4BA9FD" w:rsidR="00927918" w:rsidRPr="00EA009A" w:rsidRDefault="003D7878" w:rsidP="003D7878">
            <w:p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E94C047" w14:textId="77777777" w:rsidR="00927918" w:rsidRPr="00EA009A" w:rsidRDefault="00927918">
            <w:pPr>
              <w:pStyle w:val="a3"/>
              <w:tabs>
                <w:tab w:val="left" w:pos="284"/>
                <w:tab w:val="left" w:pos="426"/>
                <w:tab w:val="left" w:pos="1134"/>
              </w:tabs>
              <w:spacing w:before="0" w:beforeAutospacing="0" w:after="240" w:afterAutospacing="0" w:line="276" w:lineRule="auto"/>
              <w:jc w:val="both"/>
              <w:rPr>
                <w:rFonts w:eastAsia="Calibri"/>
                <w:lang w:eastAsia="en-US"/>
              </w:rPr>
            </w:pPr>
            <w:r w:rsidRPr="00EA009A">
              <w:rPr>
                <w:rFonts w:eastAsia="Calibri"/>
                <w:lang w:eastAsia="en-US"/>
              </w:rPr>
              <w:t>Регистрация в органах юстиции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A141D4" w14:textId="77777777" w:rsidR="00927918" w:rsidRPr="00EA009A" w:rsidRDefault="00927918">
            <w:pPr>
              <w:pStyle w:val="1"/>
              <w:shd w:val="clear" w:color="auto" w:fill="FFFFFF"/>
              <w:spacing w:before="225" w:after="225" w:line="276" w:lineRule="auto"/>
              <w:rPr>
                <w:rFonts w:eastAsiaTheme="majorEastAsia"/>
                <w:b w:val="0"/>
                <w:bCs w:val="0"/>
                <w:sz w:val="24"/>
                <w:szCs w:val="24"/>
                <w:lang w:eastAsia="en-US"/>
              </w:rPr>
            </w:pPr>
            <w:r w:rsidRPr="00EA009A">
              <w:rPr>
                <w:b w:val="0"/>
                <w:sz w:val="24"/>
                <w:szCs w:val="24"/>
                <w:lang w:eastAsia="en-US"/>
              </w:rPr>
              <w:t xml:space="preserve">Справка  с портала egov.kz </w:t>
            </w:r>
            <w:r w:rsidRPr="00EA009A">
              <w:rPr>
                <w:b w:val="0"/>
                <w:bCs w:val="0"/>
                <w:sz w:val="24"/>
                <w:szCs w:val="24"/>
                <w:lang w:eastAsia="en-US"/>
              </w:rPr>
              <w:t> о регистрации (перерегистрации) юридических лиц, учетной регистрации (перерегистрации) их филиалов и представительств</w:t>
            </w:r>
          </w:p>
          <w:p w14:paraId="34673A48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927918" w:rsidRPr="00EA009A" w14:paraId="0A59B5B8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5B18B1F" w14:textId="3BB56614" w:rsidR="00927918" w:rsidRPr="00EA009A" w:rsidRDefault="003D7878" w:rsidP="003D7878">
            <w:p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732EA9E" w14:textId="77777777" w:rsidR="00927918" w:rsidRPr="00EA009A" w:rsidRDefault="00927918">
            <w:pPr>
              <w:pStyle w:val="a4"/>
              <w:tabs>
                <w:tab w:val="left" w:pos="284"/>
                <w:tab w:val="left" w:pos="426"/>
                <w:tab w:val="left" w:pos="1134"/>
              </w:tabs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Сведения о том, что организация не находится в процессе реорганизации, ликвидации или приостановки деятельности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5F9EBE" w14:textId="3CB20D32" w:rsidR="00927918" w:rsidRPr="00EA009A" w:rsidRDefault="00927918" w:rsidP="003D787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Информация за подписью руководителя </w:t>
            </w:r>
            <w:r w:rsidR="003D7878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скан с </w:t>
            </w:r>
            <w:proofErr w:type="spellStart"/>
            <w:r w:rsidR="003D7878"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вэб</w:t>
            </w:r>
            <w:proofErr w:type="spellEnd"/>
            <w:r w:rsidR="003D7878"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-портал</w:t>
            </w:r>
            <w:r w:rsidR="003D7878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 xml:space="preserve">а </w:t>
            </w:r>
            <w:r w:rsidR="003D7878" w:rsidRPr="002E112E">
              <w:rPr>
                <w:rFonts w:ascii="Times New Roman" w:hAnsi="Times New Roman" w:cs="Times New Roman"/>
                <w:color w:val="000000"/>
                <w:spacing w:val="1"/>
                <w:sz w:val="24"/>
                <w:szCs w:val="24"/>
              </w:rPr>
              <w:t>kgd.gov.kz</w:t>
            </w:r>
            <w:bookmarkStart w:id="9" w:name="_GoBack"/>
            <w:bookmarkEnd w:id="9"/>
          </w:p>
        </w:tc>
      </w:tr>
      <w:tr w:rsidR="00927918" w:rsidRPr="00EA009A" w14:paraId="58B1D0A0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9D0D64" w14:textId="2EBE8B45" w:rsidR="00927918" w:rsidRPr="00EA009A" w:rsidRDefault="003D7878" w:rsidP="003D7878">
            <w:p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A177BFC" w14:textId="77777777" w:rsidR="00927918" w:rsidRPr="00EA009A" w:rsidRDefault="0092791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Юридический адрес на территории реализации проекта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1FC5766" w14:textId="77777777" w:rsidR="00927918" w:rsidRPr="00EA009A" w:rsidRDefault="0092791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Прописать </w:t>
            </w:r>
          </w:p>
        </w:tc>
      </w:tr>
    </w:tbl>
    <w:p w14:paraId="5EF1AB7C" w14:textId="77777777" w:rsidR="003D7878" w:rsidRDefault="003D7878" w:rsidP="00EA009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462BC3" w14:textId="77777777" w:rsidR="00EA009A" w:rsidRPr="00EA009A" w:rsidRDefault="00EA009A" w:rsidP="00EA009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009A">
        <w:rPr>
          <w:rFonts w:ascii="Times New Roman" w:hAnsi="Times New Roman" w:cs="Times New Roman"/>
          <w:b/>
          <w:bCs/>
          <w:sz w:val="24"/>
          <w:szCs w:val="24"/>
        </w:rPr>
        <w:t>Достоверность всех сведений подтверждаю __________________________________________</w:t>
      </w:r>
    </w:p>
    <w:p w14:paraId="15B54A3A" w14:textId="6D36A137" w:rsidR="00EA009A" w:rsidRPr="00EA009A" w:rsidRDefault="00EA009A" w:rsidP="00EA009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009A">
        <w:rPr>
          <w:rFonts w:ascii="Times New Roman" w:hAnsi="Times New Roman" w:cs="Times New Roman"/>
          <w:b/>
          <w:bCs/>
          <w:sz w:val="24"/>
          <w:szCs w:val="24"/>
        </w:rPr>
        <w:t>(Ф.И.О., подпись, должность, печать)</w:t>
      </w:r>
    </w:p>
    <w:p w14:paraId="2086C888" w14:textId="738A7A26" w:rsidR="00EA009A" w:rsidRPr="00EA009A" w:rsidRDefault="00EA009A" w:rsidP="00EA009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09A">
        <w:rPr>
          <w:rFonts w:ascii="Times New Roman" w:hAnsi="Times New Roman" w:cs="Times New Roman"/>
          <w:b/>
          <w:bCs/>
          <w:sz w:val="24"/>
          <w:szCs w:val="24"/>
        </w:rPr>
        <w:t>Дата подачи заявки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</w:t>
      </w:r>
    </w:p>
    <w:sectPr w:rsidR="00EA009A" w:rsidRPr="00EA009A" w:rsidSect="00EA00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0E8F77" w14:textId="77777777" w:rsidR="00927918" w:rsidRDefault="00927918" w:rsidP="007E32F7">
      <w:pPr>
        <w:spacing w:after="0" w:line="240" w:lineRule="auto"/>
      </w:pPr>
      <w:r>
        <w:separator/>
      </w:r>
    </w:p>
  </w:endnote>
  <w:endnote w:type="continuationSeparator" w:id="0">
    <w:p w14:paraId="515B50C3" w14:textId="77777777" w:rsidR="00927918" w:rsidRDefault="00927918" w:rsidP="007E3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6300D" w14:textId="77777777" w:rsidR="00927918" w:rsidRDefault="0092791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546626"/>
      <w:docPartObj>
        <w:docPartGallery w:val="Page Numbers (Bottom of Page)"/>
        <w:docPartUnique/>
      </w:docPartObj>
    </w:sdtPr>
    <w:sdtContent>
      <w:p w14:paraId="781B396E" w14:textId="77777777" w:rsidR="00927918" w:rsidRDefault="00927918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787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7772ACB" w14:textId="77777777" w:rsidR="00927918" w:rsidRDefault="00927918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DC7607" w14:textId="77777777" w:rsidR="00927918" w:rsidRDefault="00927918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674BAA" w14:textId="77777777" w:rsidR="00927918" w:rsidRDefault="00927918" w:rsidP="007E32F7">
      <w:pPr>
        <w:spacing w:after="0" w:line="240" w:lineRule="auto"/>
      </w:pPr>
      <w:r>
        <w:separator/>
      </w:r>
    </w:p>
  </w:footnote>
  <w:footnote w:type="continuationSeparator" w:id="0">
    <w:p w14:paraId="0279E734" w14:textId="77777777" w:rsidR="00927918" w:rsidRDefault="00927918" w:rsidP="007E3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FCEC68" w14:textId="77777777" w:rsidR="00927918" w:rsidRDefault="00927918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0654899"/>
      <w:docPartObj>
        <w:docPartGallery w:val="Page Numbers (Top of Page)"/>
        <w:docPartUnique/>
      </w:docPartObj>
    </w:sdtPr>
    <w:sdtContent>
      <w:p w14:paraId="3C017B45" w14:textId="77777777" w:rsidR="00927918" w:rsidRDefault="00927918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7878">
          <w:rPr>
            <w:noProof/>
          </w:rPr>
          <w:t>7</w:t>
        </w:r>
        <w:r>
          <w:fldChar w:fldCharType="end"/>
        </w:r>
      </w:p>
    </w:sdtContent>
  </w:sdt>
  <w:p w14:paraId="1FE2CE13" w14:textId="77777777" w:rsidR="00927918" w:rsidRDefault="00927918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B0BFE2" w14:textId="77777777" w:rsidR="00927918" w:rsidRDefault="00927918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436BC3"/>
    <w:multiLevelType w:val="hybridMultilevel"/>
    <w:tmpl w:val="009847D2"/>
    <w:lvl w:ilvl="0" w:tplc="14926E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2B385004"/>
    <w:multiLevelType w:val="hybridMultilevel"/>
    <w:tmpl w:val="334AECC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361E4A0C"/>
    <w:multiLevelType w:val="hybridMultilevel"/>
    <w:tmpl w:val="E1CCE8EC"/>
    <w:lvl w:ilvl="0" w:tplc="0419000F">
      <w:start w:val="1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7939C3"/>
    <w:multiLevelType w:val="hybridMultilevel"/>
    <w:tmpl w:val="644896C4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6B0771"/>
    <w:multiLevelType w:val="hybridMultilevel"/>
    <w:tmpl w:val="F77267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951A56"/>
    <w:multiLevelType w:val="hybridMultilevel"/>
    <w:tmpl w:val="F9DAB8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2F4DB9"/>
    <w:multiLevelType w:val="hybridMultilevel"/>
    <w:tmpl w:val="349468E6"/>
    <w:lvl w:ilvl="0" w:tplc="041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765B8D"/>
    <w:multiLevelType w:val="hybridMultilevel"/>
    <w:tmpl w:val="8ECA7CA4"/>
    <w:lvl w:ilvl="0" w:tplc="75440D5E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37" w:hanging="360"/>
      </w:pPr>
    </w:lvl>
    <w:lvl w:ilvl="2" w:tplc="0419001B" w:tentative="1">
      <w:start w:val="1"/>
      <w:numFmt w:val="lowerRoman"/>
      <w:lvlText w:val="%3."/>
      <w:lvlJc w:val="right"/>
      <w:pPr>
        <w:ind w:left="2157" w:hanging="180"/>
      </w:pPr>
    </w:lvl>
    <w:lvl w:ilvl="3" w:tplc="0419000F" w:tentative="1">
      <w:start w:val="1"/>
      <w:numFmt w:val="decimal"/>
      <w:lvlText w:val="%4."/>
      <w:lvlJc w:val="left"/>
      <w:pPr>
        <w:ind w:left="2877" w:hanging="360"/>
      </w:pPr>
    </w:lvl>
    <w:lvl w:ilvl="4" w:tplc="04190019" w:tentative="1">
      <w:start w:val="1"/>
      <w:numFmt w:val="lowerLetter"/>
      <w:lvlText w:val="%5."/>
      <w:lvlJc w:val="left"/>
      <w:pPr>
        <w:ind w:left="3597" w:hanging="360"/>
      </w:pPr>
    </w:lvl>
    <w:lvl w:ilvl="5" w:tplc="0419001B" w:tentative="1">
      <w:start w:val="1"/>
      <w:numFmt w:val="lowerRoman"/>
      <w:lvlText w:val="%6."/>
      <w:lvlJc w:val="right"/>
      <w:pPr>
        <w:ind w:left="4317" w:hanging="180"/>
      </w:pPr>
    </w:lvl>
    <w:lvl w:ilvl="6" w:tplc="0419000F" w:tentative="1">
      <w:start w:val="1"/>
      <w:numFmt w:val="decimal"/>
      <w:lvlText w:val="%7."/>
      <w:lvlJc w:val="left"/>
      <w:pPr>
        <w:ind w:left="5037" w:hanging="360"/>
      </w:pPr>
    </w:lvl>
    <w:lvl w:ilvl="7" w:tplc="04190019" w:tentative="1">
      <w:start w:val="1"/>
      <w:numFmt w:val="lowerLetter"/>
      <w:lvlText w:val="%8."/>
      <w:lvlJc w:val="left"/>
      <w:pPr>
        <w:ind w:left="5757" w:hanging="360"/>
      </w:pPr>
    </w:lvl>
    <w:lvl w:ilvl="8" w:tplc="041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>
    <w:nsid w:val="7FEE2F07"/>
    <w:multiLevelType w:val="hybridMultilevel"/>
    <w:tmpl w:val="B57831C2"/>
    <w:lvl w:ilvl="0" w:tplc="4FC0EDC0">
      <w:start w:val="1"/>
      <w:numFmt w:val="decimal"/>
      <w:lvlText w:val="%1."/>
      <w:lvlJc w:val="left"/>
      <w:pPr>
        <w:tabs>
          <w:tab w:val="num" w:pos="4355"/>
        </w:tabs>
        <w:ind w:left="4355" w:hanging="81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80"/>
        </w:tabs>
        <w:ind w:left="14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7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zQ3MTSxMLc0tjRX0lEKTi0uzszPAykwrAUA9BRRNiwAAAA="/>
  </w:docVars>
  <w:rsids>
    <w:rsidRoot w:val="00D90614"/>
    <w:rsid w:val="00001FBB"/>
    <w:rsid w:val="00004D71"/>
    <w:rsid w:val="0002280B"/>
    <w:rsid w:val="0002367D"/>
    <w:rsid w:val="00030E62"/>
    <w:rsid w:val="00040637"/>
    <w:rsid w:val="000421C7"/>
    <w:rsid w:val="0004489E"/>
    <w:rsid w:val="00045A0A"/>
    <w:rsid w:val="00051E74"/>
    <w:rsid w:val="000548DD"/>
    <w:rsid w:val="0005525F"/>
    <w:rsid w:val="00060672"/>
    <w:rsid w:val="000612BE"/>
    <w:rsid w:val="00061DCC"/>
    <w:rsid w:val="000707AD"/>
    <w:rsid w:val="000713D6"/>
    <w:rsid w:val="000825CD"/>
    <w:rsid w:val="00091750"/>
    <w:rsid w:val="000A20B1"/>
    <w:rsid w:val="000A5B41"/>
    <w:rsid w:val="000B1E2B"/>
    <w:rsid w:val="000C618D"/>
    <w:rsid w:val="000C70C2"/>
    <w:rsid w:val="000C7AB1"/>
    <w:rsid w:val="000D3A93"/>
    <w:rsid w:val="000D6B18"/>
    <w:rsid w:val="000E56A9"/>
    <w:rsid w:val="000E77CE"/>
    <w:rsid w:val="00101B9C"/>
    <w:rsid w:val="00111B9D"/>
    <w:rsid w:val="00117C82"/>
    <w:rsid w:val="00117EF7"/>
    <w:rsid w:val="00125A99"/>
    <w:rsid w:val="00130E52"/>
    <w:rsid w:val="0013495B"/>
    <w:rsid w:val="001441D9"/>
    <w:rsid w:val="00144D3E"/>
    <w:rsid w:val="00154513"/>
    <w:rsid w:val="001568ED"/>
    <w:rsid w:val="00156C2D"/>
    <w:rsid w:val="00160FAB"/>
    <w:rsid w:val="00174139"/>
    <w:rsid w:val="0018211B"/>
    <w:rsid w:val="0018313F"/>
    <w:rsid w:val="001A5906"/>
    <w:rsid w:val="001B0A73"/>
    <w:rsid w:val="001B1715"/>
    <w:rsid w:val="001B350D"/>
    <w:rsid w:val="001C1621"/>
    <w:rsid w:val="001C1911"/>
    <w:rsid w:val="001C458F"/>
    <w:rsid w:val="001C5228"/>
    <w:rsid w:val="001C6230"/>
    <w:rsid w:val="001E05F8"/>
    <w:rsid w:val="001E7E79"/>
    <w:rsid w:val="00212C18"/>
    <w:rsid w:val="002177D4"/>
    <w:rsid w:val="00231BE4"/>
    <w:rsid w:val="00240651"/>
    <w:rsid w:val="0024533D"/>
    <w:rsid w:val="00245C80"/>
    <w:rsid w:val="00247308"/>
    <w:rsid w:val="00260C36"/>
    <w:rsid w:val="00261362"/>
    <w:rsid w:val="00266356"/>
    <w:rsid w:val="00274FAB"/>
    <w:rsid w:val="00275E82"/>
    <w:rsid w:val="0028243C"/>
    <w:rsid w:val="002844CE"/>
    <w:rsid w:val="00285433"/>
    <w:rsid w:val="00290DD5"/>
    <w:rsid w:val="00293D34"/>
    <w:rsid w:val="00295780"/>
    <w:rsid w:val="002A6466"/>
    <w:rsid w:val="002B1297"/>
    <w:rsid w:val="002C6F38"/>
    <w:rsid w:val="002D36F3"/>
    <w:rsid w:val="002D732F"/>
    <w:rsid w:val="002E112E"/>
    <w:rsid w:val="002E1300"/>
    <w:rsid w:val="002E550B"/>
    <w:rsid w:val="002E587E"/>
    <w:rsid w:val="002F516B"/>
    <w:rsid w:val="002F5DD2"/>
    <w:rsid w:val="00304766"/>
    <w:rsid w:val="003110F5"/>
    <w:rsid w:val="00312831"/>
    <w:rsid w:val="00313FE0"/>
    <w:rsid w:val="0031757B"/>
    <w:rsid w:val="00317814"/>
    <w:rsid w:val="00327346"/>
    <w:rsid w:val="00327A10"/>
    <w:rsid w:val="00331454"/>
    <w:rsid w:val="00344ADB"/>
    <w:rsid w:val="00357E13"/>
    <w:rsid w:val="00367235"/>
    <w:rsid w:val="003701B4"/>
    <w:rsid w:val="00372C7B"/>
    <w:rsid w:val="00375B4A"/>
    <w:rsid w:val="003A3604"/>
    <w:rsid w:val="003A779A"/>
    <w:rsid w:val="003B0D7D"/>
    <w:rsid w:val="003B36DB"/>
    <w:rsid w:val="003B66F7"/>
    <w:rsid w:val="003B7FD5"/>
    <w:rsid w:val="003C19A6"/>
    <w:rsid w:val="003C1A7A"/>
    <w:rsid w:val="003C6CB2"/>
    <w:rsid w:val="003D04ED"/>
    <w:rsid w:val="003D4CA6"/>
    <w:rsid w:val="003D7878"/>
    <w:rsid w:val="003F3A71"/>
    <w:rsid w:val="003F5B18"/>
    <w:rsid w:val="003F790D"/>
    <w:rsid w:val="003F7D58"/>
    <w:rsid w:val="00411BBE"/>
    <w:rsid w:val="00412F88"/>
    <w:rsid w:val="00415650"/>
    <w:rsid w:val="00420253"/>
    <w:rsid w:val="0042259C"/>
    <w:rsid w:val="00430BC4"/>
    <w:rsid w:val="00436FA4"/>
    <w:rsid w:val="00443AE6"/>
    <w:rsid w:val="00446C8B"/>
    <w:rsid w:val="00470511"/>
    <w:rsid w:val="00473791"/>
    <w:rsid w:val="00482BAD"/>
    <w:rsid w:val="004A5C50"/>
    <w:rsid w:val="004A74C1"/>
    <w:rsid w:val="004B1288"/>
    <w:rsid w:val="004D511B"/>
    <w:rsid w:val="004E1CC8"/>
    <w:rsid w:val="004E38ED"/>
    <w:rsid w:val="004F1AEB"/>
    <w:rsid w:val="004F1DED"/>
    <w:rsid w:val="004F2207"/>
    <w:rsid w:val="004F2F97"/>
    <w:rsid w:val="004F3AA4"/>
    <w:rsid w:val="004F64FE"/>
    <w:rsid w:val="005003A6"/>
    <w:rsid w:val="00503046"/>
    <w:rsid w:val="00503B41"/>
    <w:rsid w:val="005048FA"/>
    <w:rsid w:val="00505D03"/>
    <w:rsid w:val="00516BC2"/>
    <w:rsid w:val="00523EF8"/>
    <w:rsid w:val="005267C5"/>
    <w:rsid w:val="005273A5"/>
    <w:rsid w:val="00537A31"/>
    <w:rsid w:val="00543C28"/>
    <w:rsid w:val="0054451B"/>
    <w:rsid w:val="00551479"/>
    <w:rsid w:val="00551DC4"/>
    <w:rsid w:val="00561319"/>
    <w:rsid w:val="00566C26"/>
    <w:rsid w:val="00574349"/>
    <w:rsid w:val="00577405"/>
    <w:rsid w:val="005827EB"/>
    <w:rsid w:val="00594E6F"/>
    <w:rsid w:val="005A7C27"/>
    <w:rsid w:val="005B39BC"/>
    <w:rsid w:val="005B70F6"/>
    <w:rsid w:val="005C3E36"/>
    <w:rsid w:val="005D512C"/>
    <w:rsid w:val="005E2EDE"/>
    <w:rsid w:val="005F3111"/>
    <w:rsid w:val="005F3195"/>
    <w:rsid w:val="00600D89"/>
    <w:rsid w:val="006018E1"/>
    <w:rsid w:val="006027B9"/>
    <w:rsid w:val="00603D6E"/>
    <w:rsid w:val="00611D9E"/>
    <w:rsid w:val="006170F5"/>
    <w:rsid w:val="00622F0C"/>
    <w:rsid w:val="00635E59"/>
    <w:rsid w:val="00635E6E"/>
    <w:rsid w:val="00636CCB"/>
    <w:rsid w:val="006412B0"/>
    <w:rsid w:val="0064369A"/>
    <w:rsid w:val="00644408"/>
    <w:rsid w:val="006602A7"/>
    <w:rsid w:val="00663CFD"/>
    <w:rsid w:val="00664BD1"/>
    <w:rsid w:val="00672094"/>
    <w:rsid w:val="0068367F"/>
    <w:rsid w:val="00683C2B"/>
    <w:rsid w:val="00683E64"/>
    <w:rsid w:val="006910A2"/>
    <w:rsid w:val="006929DB"/>
    <w:rsid w:val="00692F33"/>
    <w:rsid w:val="0069657A"/>
    <w:rsid w:val="006A6299"/>
    <w:rsid w:val="006B1412"/>
    <w:rsid w:val="006C752B"/>
    <w:rsid w:val="006D03E5"/>
    <w:rsid w:val="006D42ED"/>
    <w:rsid w:val="006D4F08"/>
    <w:rsid w:val="006E45D1"/>
    <w:rsid w:val="006F3A0E"/>
    <w:rsid w:val="00700253"/>
    <w:rsid w:val="00701801"/>
    <w:rsid w:val="00703445"/>
    <w:rsid w:val="0071008F"/>
    <w:rsid w:val="00722CEB"/>
    <w:rsid w:val="00722FE2"/>
    <w:rsid w:val="0072424D"/>
    <w:rsid w:val="00725542"/>
    <w:rsid w:val="00726005"/>
    <w:rsid w:val="00735939"/>
    <w:rsid w:val="007378E6"/>
    <w:rsid w:val="007517AE"/>
    <w:rsid w:val="00767CA1"/>
    <w:rsid w:val="00770C71"/>
    <w:rsid w:val="007711F7"/>
    <w:rsid w:val="00772C5F"/>
    <w:rsid w:val="00772F9A"/>
    <w:rsid w:val="00777A4B"/>
    <w:rsid w:val="00777B3B"/>
    <w:rsid w:val="00781BAA"/>
    <w:rsid w:val="007949C1"/>
    <w:rsid w:val="00795238"/>
    <w:rsid w:val="007A0291"/>
    <w:rsid w:val="007A0CB5"/>
    <w:rsid w:val="007A507C"/>
    <w:rsid w:val="007B1D2C"/>
    <w:rsid w:val="007B39F8"/>
    <w:rsid w:val="007B6063"/>
    <w:rsid w:val="007C69BC"/>
    <w:rsid w:val="007C70C6"/>
    <w:rsid w:val="007C7E23"/>
    <w:rsid w:val="007D5E6D"/>
    <w:rsid w:val="007D667D"/>
    <w:rsid w:val="007E32F7"/>
    <w:rsid w:val="007E41BA"/>
    <w:rsid w:val="007E58D9"/>
    <w:rsid w:val="007E700D"/>
    <w:rsid w:val="007F57F1"/>
    <w:rsid w:val="008044C9"/>
    <w:rsid w:val="008061CA"/>
    <w:rsid w:val="00811064"/>
    <w:rsid w:val="00812A67"/>
    <w:rsid w:val="00820897"/>
    <w:rsid w:val="00824227"/>
    <w:rsid w:val="008478D6"/>
    <w:rsid w:val="00847D72"/>
    <w:rsid w:val="0086397E"/>
    <w:rsid w:val="00867A79"/>
    <w:rsid w:val="00880A3D"/>
    <w:rsid w:val="00881B24"/>
    <w:rsid w:val="00883164"/>
    <w:rsid w:val="008918B2"/>
    <w:rsid w:val="00891A57"/>
    <w:rsid w:val="00897D93"/>
    <w:rsid w:val="008A5811"/>
    <w:rsid w:val="008B2560"/>
    <w:rsid w:val="008C47FB"/>
    <w:rsid w:val="008C62DB"/>
    <w:rsid w:val="008D3B2B"/>
    <w:rsid w:val="008E0C15"/>
    <w:rsid w:val="008F5CF7"/>
    <w:rsid w:val="008F713B"/>
    <w:rsid w:val="00910B04"/>
    <w:rsid w:val="00920DEC"/>
    <w:rsid w:val="00927918"/>
    <w:rsid w:val="0094037A"/>
    <w:rsid w:val="00942239"/>
    <w:rsid w:val="009442F2"/>
    <w:rsid w:val="009447C2"/>
    <w:rsid w:val="00945496"/>
    <w:rsid w:val="00956827"/>
    <w:rsid w:val="00962C0E"/>
    <w:rsid w:val="00962E20"/>
    <w:rsid w:val="0097112F"/>
    <w:rsid w:val="00971781"/>
    <w:rsid w:val="00974840"/>
    <w:rsid w:val="009824AE"/>
    <w:rsid w:val="0098269A"/>
    <w:rsid w:val="009907C9"/>
    <w:rsid w:val="00991950"/>
    <w:rsid w:val="00991CC9"/>
    <w:rsid w:val="00992563"/>
    <w:rsid w:val="00995AF4"/>
    <w:rsid w:val="009A6701"/>
    <w:rsid w:val="009B0B09"/>
    <w:rsid w:val="009B0D78"/>
    <w:rsid w:val="009C531A"/>
    <w:rsid w:val="009D7937"/>
    <w:rsid w:val="009E26A0"/>
    <w:rsid w:val="009E396B"/>
    <w:rsid w:val="009E7FAF"/>
    <w:rsid w:val="009F3ED4"/>
    <w:rsid w:val="00A001C9"/>
    <w:rsid w:val="00A01401"/>
    <w:rsid w:val="00A03357"/>
    <w:rsid w:val="00A05FEA"/>
    <w:rsid w:val="00A15DE5"/>
    <w:rsid w:val="00A3464C"/>
    <w:rsid w:val="00A43BD7"/>
    <w:rsid w:val="00A44260"/>
    <w:rsid w:val="00A506F8"/>
    <w:rsid w:val="00A536EC"/>
    <w:rsid w:val="00A53B7A"/>
    <w:rsid w:val="00A72377"/>
    <w:rsid w:val="00A73F08"/>
    <w:rsid w:val="00A7721D"/>
    <w:rsid w:val="00A802AA"/>
    <w:rsid w:val="00A9335E"/>
    <w:rsid w:val="00A94C51"/>
    <w:rsid w:val="00A95291"/>
    <w:rsid w:val="00A9646D"/>
    <w:rsid w:val="00AA3FD2"/>
    <w:rsid w:val="00AA4D23"/>
    <w:rsid w:val="00AA5CA9"/>
    <w:rsid w:val="00AB2361"/>
    <w:rsid w:val="00AB4502"/>
    <w:rsid w:val="00AB62FA"/>
    <w:rsid w:val="00AC3801"/>
    <w:rsid w:val="00AC6DF6"/>
    <w:rsid w:val="00AD063C"/>
    <w:rsid w:val="00AD2E25"/>
    <w:rsid w:val="00AD47E7"/>
    <w:rsid w:val="00AE42E5"/>
    <w:rsid w:val="00AE6DBE"/>
    <w:rsid w:val="00AF4051"/>
    <w:rsid w:val="00AF6E58"/>
    <w:rsid w:val="00AF7FA3"/>
    <w:rsid w:val="00B10493"/>
    <w:rsid w:val="00B125EB"/>
    <w:rsid w:val="00B1336B"/>
    <w:rsid w:val="00B14060"/>
    <w:rsid w:val="00B177BC"/>
    <w:rsid w:val="00B211D5"/>
    <w:rsid w:val="00B24807"/>
    <w:rsid w:val="00B30904"/>
    <w:rsid w:val="00B503CB"/>
    <w:rsid w:val="00B54CAD"/>
    <w:rsid w:val="00B5770A"/>
    <w:rsid w:val="00B610D1"/>
    <w:rsid w:val="00B62E22"/>
    <w:rsid w:val="00B63E16"/>
    <w:rsid w:val="00B77B32"/>
    <w:rsid w:val="00B81965"/>
    <w:rsid w:val="00B821EA"/>
    <w:rsid w:val="00B91F3F"/>
    <w:rsid w:val="00B93003"/>
    <w:rsid w:val="00B94902"/>
    <w:rsid w:val="00BA2084"/>
    <w:rsid w:val="00BB1045"/>
    <w:rsid w:val="00BB4D33"/>
    <w:rsid w:val="00BC0DB4"/>
    <w:rsid w:val="00BC1CC5"/>
    <w:rsid w:val="00BC257F"/>
    <w:rsid w:val="00BC4443"/>
    <w:rsid w:val="00BC6104"/>
    <w:rsid w:val="00BD1D09"/>
    <w:rsid w:val="00BD3D12"/>
    <w:rsid w:val="00BE5C77"/>
    <w:rsid w:val="00BF296D"/>
    <w:rsid w:val="00C073EB"/>
    <w:rsid w:val="00C1027E"/>
    <w:rsid w:val="00C14780"/>
    <w:rsid w:val="00C16613"/>
    <w:rsid w:val="00C215A5"/>
    <w:rsid w:val="00C24457"/>
    <w:rsid w:val="00C277E7"/>
    <w:rsid w:val="00C30CE5"/>
    <w:rsid w:val="00C33701"/>
    <w:rsid w:val="00C35FA6"/>
    <w:rsid w:val="00C36A29"/>
    <w:rsid w:val="00C36EB2"/>
    <w:rsid w:val="00C423A3"/>
    <w:rsid w:val="00C512A6"/>
    <w:rsid w:val="00C523EF"/>
    <w:rsid w:val="00C56ACA"/>
    <w:rsid w:val="00C63974"/>
    <w:rsid w:val="00C70075"/>
    <w:rsid w:val="00C745B6"/>
    <w:rsid w:val="00C812BF"/>
    <w:rsid w:val="00C93C57"/>
    <w:rsid w:val="00CA3134"/>
    <w:rsid w:val="00CA60F3"/>
    <w:rsid w:val="00CB1358"/>
    <w:rsid w:val="00CC4073"/>
    <w:rsid w:val="00CD305E"/>
    <w:rsid w:val="00CD49E8"/>
    <w:rsid w:val="00CD7E9E"/>
    <w:rsid w:val="00CE5676"/>
    <w:rsid w:val="00CF0E1B"/>
    <w:rsid w:val="00CF3684"/>
    <w:rsid w:val="00CF3F50"/>
    <w:rsid w:val="00CF7999"/>
    <w:rsid w:val="00CF7B25"/>
    <w:rsid w:val="00D009D3"/>
    <w:rsid w:val="00D025AD"/>
    <w:rsid w:val="00D03170"/>
    <w:rsid w:val="00D037CF"/>
    <w:rsid w:val="00D066DC"/>
    <w:rsid w:val="00D103B8"/>
    <w:rsid w:val="00D23A51"/>
    <w:rsid w:val="00D271F7"/>
    <w:rsid w:val="00D27314"/>
    <w:rsid w:val="00D4033D"/>
    <w:rsid w:val="00D40F23"/>
    <w:rsid w:val="00D41E65"/>
    <w:rsid w:val="00D455D0"/>
    <w:rsid w:val="00D51ABC"/>
    <w:rsid w:val="00D54C1E"/>
    <w:rsid w:val="00D560B1"/>
    <w:rsid w:val="00D56947"/>
    <w:rsid w:val="00D56D6D"/>
    <w:rsid w:val="00D636C5"/>
    <w:rsid w:val="00D6518B"/>
    <w:rsid w:val="00D66348"/>
    <w:rsid w:val="00D663EC"/>
    <w:rsid w:val="00D6703D"/>
    <w:rsid w:val="00D67BD1"/>
    <w:rsid w:val="00D71FD4"/>
    <w:rsid w:val="00D74AF2"/>
    <w:rsid w:val="00D75662"/>
    <w:rsid w:val="00D8462E"/>
    <w:rsid w:val="00D87F7F"/>
    <w:rsid w:val="00D90614"/>
    <w:rsid w:val="00D91172"/>
    <w:rsid w:val="00D95779"/>
    <w:rsid w:val="00D97A30"/>
    <w:rsid w:val="00DA54B6"/>
    <w:rsid w:val="00DA7E64"/>
    <w:rsid w:val="00DB3F10"/>
    <w:rsid w:val="00DB6A22"/>
    <w:rsid w:val="00DC0D81"/>
    <w:rsid w:val="00DC7983"/>
    <w:rsid w:val="00DD0423"/>
    <w:rsid w:val="00DD2D22"/>
    <w:rsid w:val="00DE195F"/>
    <w:rsid w:val="00DE7447"/>
    <w:rsid w:val="00DE77E9"/>
    <w:rsid w:val="00DF0451"/>
    <w:rsid w:val="00DF43E7"/>
    <w:rsid w:val="00E03237"/>
    <w:rsid w:val="00E11F66"/>
    <w:rsid w:val="00E16537"/>
    <w:rsid w:val="00E24C93"/>
    <w:rsid w:val="00E31E28"/>
    <w:rsid w:val="00E337A0"/>
    <w:rsid w:val="00E42B52"/>
    <w:rsid w:val="00E43EFF"/>
    <w:rsid w:val="00E5382D"/>
    <w:rsid w:val="00E57349"/>
    <w:rsid w:val="00E5784D"/>
    <w:rsid w:val="00E6078B"/>
    <w:rsid w:val="00E61A23"/>
    <w:rsid w:val="00E63D82"/>
    <w:rsid w:val="00E72C54"/>
    <w:rsid w:val="00E76D95"/>
    <w:rsid w:val="00E82716"/>
    <w:rsid w:val="00E87276"/>
    <w:rsid w:val="00E90984"/>
    <w:rsid w:val="00EA009A"/>
    <w:rsid w:val="00EB56B6"/>
    <w:rsid w:val="00EC3B86"/>
    <w:rsid w:val="00EC6A23"/>
    <w:rsid w:val="00ED179C"/>
    <w:rsid w:val="00ED51E4"/>
    <w:rsid w:val="00ED6482"/>
    <w:rsid w:val="00EE5924"/>
    <w:rsid w:val="00EF3D3A"/>
    <w:rsid w:val="00F04540"/>
    <w:rsid w:val="00F05A8A"/>
    <w:rsid w:val="00F0790C"/>
    <w:rsid w:val="00F07F3F"/>
    <w:rsid w:val="00F106B4"/>
    <w:rsid w:val="00F1521A"/>
    <w:rsid w:val="00F26B4A"/>
    <w:rsid w:val="00F3368D"/>
    <w:rsid w:val="00F35E2E"/>
    <w:rsid w:val="00F415F2"/>
    <w:rsid w:val="00F47B8E"/>
    <w:rsid w:val="00F5113A"/>
    <w:rsid w:val="00F61E08"/>
    <w:rsid w:val="00F62A27"/>
    <w:rsid w:val="00F645A4"/>
    <w:rsid w:val="00F64B84"/>
    <w:rsid w:val="00F66E56"/>
    <w:rsid w:val="00F80CB1"/>
    <w:rsid w:val="00F812FD"/>
    <w:rsid w:val="00F935AF"/>
    <w:rsid w:val="00F94320"/>
    <w:rsid w:val="00F95208"/>
    <w:rsid w:val="00F961D0"/>
    <w:rsid w:val="00FA27A9"/>
    <w:rsid w:val="00FA4529"/>
    <w:rsid w:val="00FA6C9C"/>
    <w:rsid w:val="00FB7DBD"/>
    <w:rsid w:val="00FC0FEF"/>
    <w:rsid w:val="00FC2550"/>
    <w:rsid w:val="00FC6399"/>
    <w:rsid w:val="00FD5A98"/>
    <w:rsid w:val="00FE569D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396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3B36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aliases w:val="Обычный (Web)"/>
    <w:basedOn w:val="a"/>
    <w:uiPriority w:val="99"/>
    <w:unhideWhenUsed/>
    <w:qFormat/>
    <w:rsid w:val="00D90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0">
    <w:name w:val="s0"/>
    <w:basedOn w:val="a0"/>
    <w:rsid w:val="00D90614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a4">
    <w:name w:val="List Paragraph"/>
    <w:aliases w:val="Heading1,Colorful List - Accent 11,Colorful List - Accent 11CxSpLast,H1-1,Заголовок3,маркированный,Bullet List,FooterText,numbered,Bullets before,без абзаца,Содержание. 2 уровень,References,List Paragraph (numbered (a))"/>
    <w:basedOn w:val="a"/>
    <w:link w:val="a5"/>
    <w:uiPriority w:val="34"/>
    <w:qFormat/>
    <w:rsid w:val="00D90614"/>
    <w:pPr>
      <w:ind w:left="720"/>
      <w:contextualSpacing/>
    </w:pPr>
    <w:rPr>
      <w:rFonts w:ascii="Calibri" w:eastAsia="Times New Roman" w:hAnsi="Calibri" w:cs="Times New Roman"/>
    </w:rPr>
  </w:style>
  <w:style w:type="paragraph" w:styleId="a6">
    <w:name w:val="header"/>
    <w:basedOn w:val="a"/>
    <w:link w:val="a7"/>
    <w:uiPriority w:val="99"/>
    <w:unhideWhenUsed/>
    <w:rsid w:val="007E32F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E32F7"/>
  </w:style>
  <w:style w:type="paragraph" w:styleId="a8">
    <w:name w:val="footer"/>
    <w:basedOn w:val="a"/>
    <w:link w:val="a9"/>
    <w:uiPriority w:val="99"/>
    <w:unhideWhenUsed/>
    <w:rsid w:val="007E32F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E32F7"/>
  </w:style>
  <w:style w:type="character" w:styleId="aa">
    <w:name w:val="Strong"/>
    <w:basedOn w:val="a0"/>
    <w:uiPriority w:val="22"/>
    <w:qFormat/>
    <w:rsid w:val="00F62A27"/>
    <w:rPr>
      <w:b/>
      <w:bCs/>
    </w:rPr>
  </w:style>
  <w:style w:type="character" w:styleId="ab">
    <w:name w:val="Hyperlink"/>
    <w:basedOn w:val="a0"/>
    <w:uiPriority w:val="99"/>
    <w:unhideWhenUsed/>
    <w:rsid w:val="00F62A27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3B36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ac">
    <w:name w:val="Table Grid"/>
    <w:basedOn w:val="a1"/>
    <w:uiPriority w:val="39"/>
    <w:rsid w:val="003B36D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a"/>
    <w:uiPriority w:val="99"/>
    <w:rsid w:val="003B36DB"/>
    <w:pPr>
      <w:ind w:left="720"/>
    </w:pPr>
    <w:rPr>
      <w:rFonts w:ascii="Calibri" w:eastAsia="Times New Roman" w:hAnsi="Calibri" w:cs="Calibri"/>
      <w:lang w:eastAsia="en-US"/>
    </w:rPr>
  </w:style>
  <w:style w:type="character" w:customStyle="1" w:styleId="a5">
    <w:name w:val="Абзац списка Знак"/>
    <w:aliases w:val="Heading1 Знак,Colorful List - Accent 11 Знак,Colorful List - Accent 11CxSpLast Знак,H1-1 Знак,Заголовок3 Знак,маркированный Знак,Bullet List Знак,FooterText Знак,numbered Знак,Bullets before Знак,без абзаца Знак,References Знак"/>
    <w:link w:val="a4"/>
    <w:uiPriority w:val="34"/>
    <w:qFormat/>
    <w:locked/>
    <w:rsid w:val="00473791"/>
    <w:rPr>
      <w:rFonts w:ascii="Calibri" w:eastAsia="Times New Roman" w:hAnsi="Calibri" w:cs="Times New Roman"/>
    </w:rPr>
  </w:style>
  <w:style w:type="paragraph" w:customStyle="1" w:styleId="msonormalmailrucssattributepostfix">
    <w:name w:val="msonormal_mailru_css_attribute_postfix"/>
    <w:basedOn w:val="a"/>
    <w:rsid w:val="00473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Body Text Indent 2"/>
    <w:basedOn w:val="a"/>
    <w:link w:val="21"/>
    <w:uiPriority w:val="99"/>
    <w:unhideWhenUsed/>
    <w:rsid w:val="00473791"/>
    <w:pPr>
      <w:suppressAutoHyphens/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20">
    <w:name w:val="Основной текст с отступом 2 Знак"/>
    <w:basedOn w:val="a0"/>
    <w:uiPriority w:val="99"/>
    <w:semiHidden/>
    <w:rsid w:val="00473791"/>
  </w:style>
  <w:style w:type="character" w:customStyle="1" w:styleId="21">
    <w:name w:val="Основной текст с отступом 2 Знак1"/>
    <w:basedOn w:val="a0"/>
    <w:link w:val="2"/>
    <w:uiPriority w:val="99"/>
    <w:rsid w:val="0047379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d">
    <w:name w:val="Balloon Text"/>
    <w:basedOn w:val="a"/>
    <w:link w:val="ae"/>
    <w:uiPriority w:val="99"/>
    <w:semiHidden/>
    <w:unhideWhenUsed/>
    <w:rsid w:val="006A6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6A6299"/>
    <w:rPr>
      <w:rFonts w:ascii="Tahoma" w:hAnsi="Tahoma" w:cs="Tahoma"/>
      <w:sz w:val="16"/>
      <w:szCs w:val="16"/>
    </w:rPr>
  </w:style>
  <w:style w:type="paragraph" w:customStyle="1" w:styleId="Body">
    <w:name w:val="Body"/>
    <w:rsid w:val="00B91F3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567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af">
    <w:name w:val="No Spacing"/>
    <w:qFormat/>
    <w:rsid w:val="00260C36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styleId="af0">
    <w:name w:val="annotation text"/>
    <w:basedOn w:val="a"/>
    <w:link w:val="af1"/>
    <w:uiPriority w:val="99"/>
    <w:semiHidden/>
    <w:unhideWhenUsed/>
    <w:rsid w:val="00897D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897D93"/>
    <w:rPr>
      <w:rFonts w:ascii="Times New Roman" w:eastAsia="Times New Roman" w:hAnsi="Times New Roman" w:cs="Times New Roman"/>
      <w:sz w:val="20"/>
      <w:szCs w:val="20"/>
    </w:rPr>
  </w:style>
  <w:style w:type="character" w:customStyle="1" w:styleId="s1">
    <w:name w:val="s1"/>
    <w:uiPriority w:val="99"/>
    <w:rsid w:val="00275E82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styleId="af2">
    <w:name w:val="annotation reference"/>
    <w:basedOn w:val="a0"/>
    <w:uiPriority w:val="99"/>
    <w:semiHidden/>
    <w:unhideWhenUsed/>
    <w:rsid w:val="00A802AA"/>
    <w:rPr>
      <w:sz w:val="16"/>
      <w:szCs w:val="16"/>
    </w:rPr>
  </w:style>
  <w:style w:type="paragraph" w:styleId="af3">
    <w:name w:val="annotation subject"/>
    <w:basedOn w:val="af0"/>
    <w:next w:val="af0"/>
    <w:link w:val="af4"/>
    <w:uiPriority w:val="99"/>
    <w:semiHidden/>
    <w:unhideWhenUsed/>
    <w:rsid w:val="00A802AA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af4">
    <w:name w:val="Тема примечания Знак"/>
    <w:basedOn w:val="af1"/>
    <w:link w:val="af3"/>
    <w:uiPriority w:val="99"/>
    <w:semiHidden/>
    <w:rsid w:val="00A802A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3B36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aliases w:val="Обычный (Web)"/>
    <w:basedOn w:val="a"/>
    <w:uiPriority w:val="99"/>
    <w:unhideWhenUsed/>
    <w:qFormat/>
    <w:rsid w:val="00D90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0">
    <w:name w:val="s0"/>
    <w:basedOn w:val="a0"/>
    <w:rsid w:val="00D90614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a4">
    <w:name w:val="List Paragraph"/>
    <w:aliases w:val="Heading1,Colorful List - Accent 11,Colorful List - Accent 11CxSpLast,H1-1,Заголовок3,маркированный,Bullet List,FooterText,numbered,Bullets before,без абзаца,Содержание. 2 уровень,References,List Paragraph (numbered (a))"/>
    <w:basedOn w:val="a"/>
    <w:link w:val="a5"/>
    <w:uiPriority w:val="34"/>
    <w:qFormat/>
    <w:rsid w:val="00D90614"/>
    <w:pPr>
      <w:ind w:left="720"/>
      <w:contextualSpacing/>
    </w:pPr>
    <w:rPr>
      <w:rFonts w:ascii="Calibri" w:eastAsia="Times New Roman" w:hAnsi="Calibri" w:cs="Times New Roman"/>
    </w:rPr>
  </w:style>
  <w:style w:type="paragraph" w:styleId="a6">
    <w:name w:val="header"/>
    <w:basedOn w:val="a"/>
    <w:link w:val="a7"/>
    <w:uiPriority w:val="99"/>
    <w:unhideWhenUsed/>
    <w:rsid w:val="007E32F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E32F7"/>
  </w:style>
  <w:style w:type="paragraph" w:styleId="a8">
    <w:name w:val="footer"/>
    <w:basedOn w:val="a"/>
    <w:link w:val="a9"/>
    <w:uiPriority w:val="99"/>
    <w:unhideWhenUsed/>
    <w:rsid w:val="007E32F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E32F7"/>
  </w:style>
  <w:style w:type="character" w:styleId="aa">
    <w:name w:val="Strong"/>
    <w:basedOn w:val="a0"/>
    <w:uiPriority w:val="22"/>
    <w:qFormat/>
    <w:rsid w:val="00F62A27"/>
    <w:rPr>
      <w:b/>
      <w:bCs/>
    </w:rPr>
  </w:style>
  <w:style w:type="character" w:styleId="ab">
    <w:name w:val="Hyperlink"/>
    <w:basedOn w:val="a0"/>
    <w:uiPriority w:val="99"/>
    <w:unhideWhenUsed/>
    <w:rsid w:val="00F62A27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3B36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ac">
    <w:name w:val="Table Grid"/>
    <w:basedOn w:val="a1"/>
    <w:uiPriority w:val="39"/>
    <w:rsid w:val="003B36D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a"/>
    <w:uiPriority w:val="99"/>
    <w:rsid w:val="003B36DB"/>
    <w:pPr>
      <w:ind w:left="720"/>
    </w:pPr>
    <w:rPr>
      <w:rFonts w:ascii="Calibri" w:eastAsia="Times New Roman" w:hAnsi="Calibri" w:cs="Calibri"/>
      <w:lang w:eastAsia="en-US"/>
    </w:rPr>
  </w:style>
  <w:style w:type="character" w:customStyle="1" w:styleId="a5">
    <w:name w:val="Абзац списка Знак"/>
    <w:aliases w:val="Heading1 Знак,Colorful List - Accent 11 Знак,Colorful List - Accent 11CxSpLast Знак,H1-1 Знак,Заголовок3 Знак,маркированный Знак,Bullet List Знак,FooterText Знак,numbered Знак,Bullets before Знак,без абзаца Знак,References Знак"/>
    <w:link w:val="a4"/>
    <w:uiPriority w:val="34"/>
    <w:qFormat/>
    <w:locked/>
    <w:rsid w:val="00473791"/>
    <w:rPr>
      <w:rFonts w:ascii="Calibri" w:eastAsia="Times New Roman" w:hAnsi="Calibri" w:cs="Times New Roman"/>
    </w:rPr>
  </w:style>
  <w:style w:type="paragraph" w:customStyle="1" w:styleId="msonormalmailrucssattributepostfix">
    <w:name w:val="msonormal_mailru_css_attribute_postfix"/>
    <w:basedOn w:val="a"/>
    <w:rsid w:val="00473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Body Text Indent 2"/>
    <w:basedOn w:val="a"/>
    <w:link w:val="21"/>
    <w:uiPriority w:val="99"/>
    <w:unhideWhenUsed/>
    <w:rsid w:val="00473791"/>
    <w:pPr>
      <w:suppressAutoHyphens/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20">
    <w:name w:val="Основной текст с отступом 2 Знак"/>
    <w:basedOn w:val="a0"/>
    <w:uiPriority w:val="99"/>
    <w:semiHidden/>
    <w:rsid w:val="00473791"/>
  </w:style>
  <w:style w:type="character" w:customStyle="1" w:styleId="21">
    <w:name w:val="Основной текст с отступом 2 Знак1"/>
    <w:basedOn w:val="a0"/>
    <w:link w:val="2"/>
    <w:uiPriority w:val="99"/>
    <w:rsid w:val="0047379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d">
    <w:name w:val="Balloon Text"/>
    <w:basedOn w:val="a"/>
    <w:link w:val="ae"/>
    <w:uiPriority w:val="99"/>
    <w:semiHidden/>
    <w:unhideWhenUsed/>
    <w:rsid w:val="006A6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6A6299"/>
    <w:rPr>
      <w:rFonts w:ascii="Tahoma" w:hAnsi="Tahoma" w:cs="Tahoma"/>
      <w:sz w:val="16"/>
      <w:szCs w:val="16"/>
    </w:rPr>
  </w:style>
  <w:style w:type="paragraph" w:customStyle="1" w:styleId="Body">
    <w:name w:val="Body"/>
    <w:rsid w:val="00B91F3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567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af">
    <w:name w:val="No Spacing"/>
    <w:qFormat/>
    <w:rsid w:val="00260C36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styleId="af0">
    <w:name w:val="annotation text"/>
    <w:basedOn w:val="a"/>
    <w:link w:val="af1"/>
    <w:uiPriority w:val="99"/>
    <w:semiHidden/>
    <w:unhideWhenUsed/>
    <w:rsid w:val="00897D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897D93"/>
    <w:rPr>
      <w:rFonts w:ascii="Times New Roman" w:eastAsia="Times New Roman" w:hAnsi="Times New Roman" w:cs="Times New Roman"/>
      <w:sz w:val="20"/>
      <w:szCs w:val="20"/>
    </w:rPr>
  </w:style>
  <w:style w:type="character" w:customStyle="1" w:styleId="s1">
    <w:name w:val="s1"/>
    <w:uiPriority w:val="99"/>
    <w:rsid w:val="00275E82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styleId="af2">
    <w:name w:val="annotation reference"/>
    <w:basedOn w:val="a0"/>
    <w:uiPriority w:val="99"/>
    <w:semiHidden/>
    <w:unhideWhenUsed/>
    <w:rsid w:val="00A802AA"/>
    <w:rPr>
      <w:sz w:val="16"/>
      <w:szCs w:val="16"/>
    </w:rPr>
  </w:style>
  <w:style w:type="paragraph" w:styleId="af3">
    <w:name w:val="annotation subject"/>
    <w:basedOn w:val="af0"/>
    <w:next w:val="af0"/>
    <w:link w:val="af4"/>
    <w:uiPriority w:val="99"/>
    <w:semiHidden/>
    <w:unhideWhenUsed/>
    <w:rsid w:val="00A802AA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af4">
    <w:name w:val="Тема примечания Знак"/>
    <w:basedOn w:val="af1"/>
    <w:link w:val="af3"/>
    <w:uiPriority w:val="99"/>
    <w:semiHidden/>
    <w:rsid w:val="00A802A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050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adilet.zan.kz/rus/docs/V110000679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.mail.ru/compose?To=zam.org@kncdiz.k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99A81F-82D7-47A0-B861-D8118E7AA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8</Pages>
  <Words>2611</Words>
  <Characters>14888</Characters>
  <Application>Microsoft Office Word</Application>
  <DocSecurity>0</DocSecurity>
  <Lines>124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МЗРК</Company>
  <LinksUpToDate>false</LinksUpToDate>
  <CharactersWithSpaces>17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amanbaev</dc:creator>
  <cp:lastModifiedBy>User</cp:lastModifiedBy>
  <cp:revision>20</cp:revision>
  <cp:lastPrinted>2021-06-03T09:06:00Z</cp:lastPrinted>
  <dcterms:created xsi:type="dcterms:W3CDTF">2021-09-14T05:55:00Z</dcterms:created>
  <dcterms:modified xsi:type="dcterms:W3CDTF">2021-10-11T08:50:00Z</dcterms:modified>
</cp:coreProperties>
</file>